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690BB9">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690BB9">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690BB9">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690BB9">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690BB9">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690BB9">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690BB9">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690BB9">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690BB9">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690BB9">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690BB9">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690BB9">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690BB9">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690BB9">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690BB9">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690BB9">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690BB9">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690BB9">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690BB9">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690BB9">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690BB9">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690BB9">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690BB9">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690BB9">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690BB9">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690BB9">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690BB9">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690BB9">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690BB9">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690BB9">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690BB9">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690BB9">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690BB9">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690BB9">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690BB9">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690BB9">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690BB9">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690BB9">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690BB9">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690BB9">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690BB9">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690BB9">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690BB9">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690BB9">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690BB9">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690BB9">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690BB9">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690BB9">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690BB9">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690BB9">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690BB9">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690BB9">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690BB9">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690BB9">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690BB9">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4E252C" w:rsidRDefault="004E252C" w:rsidP="007016BF">
                              <w:pPr>
                                <w:spacing w:before="60" w:after="0"/>
                                <w:jc w:val="center"/>
                                <w:rPr>
                                  <w:lang w:val="sv-SE"/>
                                </w:rPr>
                              </w:pPr>
                              <w:r>
                                <w:rPr>
                                  <w:lang w:val="sv-SE"/>
                                </w:rPr>
                                <w:t>Register Preparator</w:t>
                              </w:r>
                            </w:p>
                            <w:p w14:paraId="5B7E5EAE" w14:textId="77777777" w:rsidR="004E252C" w:rsidRPr="00C7380D" w:rsidRDefault="004E252C"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4E252C" w:rsidRDefault="004E252C" w:rsidP="00F52895">
                              <w:pPr>
                                <w:spacing w:before="60" w:after="0"/>
                                <w:jc w:val="center"/>
                                <w:rPr>
                                  <w:lang w:val="sv-SE"/>
                                </w:rPr>
                              </w:pPr>
                              <w:r>
                                <w:rPr>
                                  <w:lang w:val="sv-SE"/>
                                </w:rPr>
                                <w:t>Register Allocator</w:t>
                              </w:r>
                            </w:p>
                            <w:p w14:paraId="49971E8A" w14:textId="77777777" w:rsidR="004E252C" w:rsidRDefault="004E252C"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4E252C" w:rsidRPr="009C410A" w:rsidRDefault="004E252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4E252C" w:rsidRPr="009C410A" w:rsidRDefault="004E252C"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4E252C" w:rsidRDefault="004E252C"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4E252C" w:rsidRDefault="004E252C"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4E252C" w:rsidRDefault="004E252C" w:rsidP="007016BF">
                              <w:pPr>
                                <w:pStyle w:val="Normalwebb"/>
                                <w:spacing w:before="60" w:line="252" w:lineRule="auto"/>
                                <w:jc w:val="center"/>
                              </w:pPr>
                              <w:r>
                                <w:rPr>
                                  <w:rFonts w:eastAsia="Calibri"/>
                                  <w:sz w:val="22"/>
                                  <w:szCs w:val="22"/>
                                  <w:lang w:val="en-US"/>
                                </w:rPr>
                                <w:t>Object Code</w:t>
                              </w:r>
                            </w:p>
                            <w:p w14:paraId="774C3A6C" w14:textId="77777777" w:rsidR="004E252C" w:rsidRDefault="004E252C"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4E252C" w:rsidRDefault="004E252C"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4E252C" w:rsidRDefault="004E252C"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4E252C" w:rsidRDefault="004E252C" w:rsidP="007016BF">
                        <w:pPr>
                          <w:spacing w:before="60" w:after="0"/>
                          <w:jc w:val="center"/>
                          <w:rPr>
                            <w:lang w:val="sv-SE"/>
                          </w:rPr>
                        </w:pPr>
                        <w:r>
                          <w:rPr>
                            <w:lang w:val="sv-SE"/>
                          </w:rPr>
                          <w:t>Register Preparator</w:t>
                        </w:r>
                      </w:p>
                      <w:p w14:paraId="5B7E5EAE" w14:textId="77777777" w:rsidR="004E252C" w:rsidRPr="00C7380D" w:rsidRDefault="004E252C"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4E252C" w:rsidRDefault="004E252C" w:rsidP="00F52895">
                        <w:pPr>
                          <w:spacing w:before="60" w:after="0"/>
                          <w:jc w:val="center"/>
                          <w:rPr>
                            <w:lang w:val="sv-SE"/>
                          </w:rPr>
                        </w:pPr>
                        <w:r>
                          <w:rPr>
                            <w:lang w:val="sv-SE"/>
                          </w:rPr>
                          <w:t>Register Allocator</w:t>
                        </w:r>
                      </w:p>
                      <w:p w14:paraId="49971E8A" w14:textId="77777777" w:rsidR="004E252C" w:rsidRDefault="004E252C"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4E252C" w:rsidRPr="009C410A" w:rsidRDefault="004E252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4E252C" w:rsidRPr="009C410A" w:rsidRDefault="004E252C"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4E252C" w:rsidRDefault="004E252C"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4E252C" w:rsidRDefault="004E252C"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4E252C" w:rsidRDefault="004E252C" w:rsidP="007016BF">
                        <w:pPr>
                          <w:pStyle w:val="Normalwebb"/>
                          <w:spacing w:before="60" w:line="252" w:lineRule="auto"/>
                          <w:jc w:val="center"/>
                        </w:pPr>
                        <w:r>
                          <w:rPr>
                            <w:rFonts w:eastAsia="Calibri"/>
                            <w:sz w:val="22"/>
                            <w:szCs w:val="22"/>
                            <w:lang w:val="en-US"/>
                          </w:rPr>
                          <w:t>Object Code</w:t>
                        </w:r>
                      </w:p>
                      <w:p w14:paraId="774C3A6C" w14:textId="77777777" w:rsidR="004E252C" w:rsidRDefault="004E252C"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4E252C" w:rsidRDefault="004E252C"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4E252C" w:rsidRDefault="004E252C"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proofErr w:type="spellStart"/>
      <w:r w:rsidR="002F35C1">
        <w:t>initializer</w:t>
      </w:r>
      <w:r>
        <w:t>ialize</w:t>
      </w:r>
      <w:proofErr w:type="spellEnd"/>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lastRenderedPageBreak/>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struct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function, sinc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r w:rsidRPr="00EC76D5">
        <w:t>a</w:t>
      </w:r>
      <w:proofErr w:type="spell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lastRenderedPageBreak/>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w:t>
      </w:r>
      <w:r w:rsidRPr="00EC76D5">
        <w:lastRenderedPageBreak/>
        <w:t xml:space="preserve">false. If the expression is constant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actually is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lastRenderedPageBreak/>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proofErr w:type="spellStart"/>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b w:val="0"/>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b w:val="0"/>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b w:val="0"/>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b w:val="0"/>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b w:val="0"/>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b w:val="0"/>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b w:val="0"/>
              </w:rPr>
            </w:rPrChange>
          </w:rPr>
          <w:t>m_volatile</w:t>
        </w:r>
        <w:proofErr w:type="spellEnd"/>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an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Scope, </w:t>
      </w:r>
      <w:proofErr w:type="spellStart"/>
      <w:r>
        <w:rPr>
          <w:highlight w:val="white"/>
        </w:rPr>
        <w:t>ParentTable</w:t>
      </w:r>
      <w:proofErr w:type="spellEnd"/>
      <w:r>
        <w:rPr>
          <w:highlight w:val="white"/>
        </w:rPr>
        <w:t xml:space="preserve">, </w:t>
      </w:r>
      <w:proofErr w:type="spellStart"/>
      <w:r>
        <w:rPr>
          <w:highlight w:val="white"/>
        </w:rPr>
        <w:t>EntryMap</w:t>
      </w:r>
      <w:proofErr w:type="spellEnd"/>
      <w:r>
        <w:rPr>
          <w:highlight w:val="white"/>
        </w:rPr>
        <w:t xml:space="preserve">, and </w:t>
      </w:r>
      <w:proofErr w:type="spellStart"/>
      <w:r>
        <w:rPr>
          <w:highlight w:val="white"/>
        </w:rPr>
        <w:t>CurrentOffset</w:t>
      </w:r>
      <w:proofErr w:type="spellEnd"/>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b w:val="0"/>
                <w:i w:val="0"/>
              </w:rPr>
            </w:rPrChange>
          </w:rPr>
          <w:t>m_trueSet</w:t>
        </w:r>
        <w:proofErr w:type="spellEnd"/>
        <w:r>
          <w:t xml:space="preserve"> and </w:t>
        </w:r>
        <w:proofErr w:type="spellStart"/>
        <w:r>
          <w:rPr>
            <w:rStyle w:val="CodeInText"/>
            <w:color w:val="auto"/>
            <w:rPrChange w:id="5704" w:author="Stefan Bjornander" w:date="2015-04-25T10:42:00Z">
              <w:rPr>
                <w:rStyle w:val="CodeInText"/>
                <w:b w:val="0"/>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b w:val="0"/>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b w:val="0"/>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b w:val="0"/>
                <w:i w:val="0"/>
              </w:rPr>
            </w:rPrChange>
          </w:rPr>
          <w:t>m_volatile</w:t>
        </w:r>
        <w:proofErr w:type="spellEnd"/>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proofErr w:type="spellStart"/>
      <w:r>
        <w:t>AssemblyOperator.cs</w:t>
      </w:r>
      <w:proofErr w:type="spellEnd"/>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proofErr w:type="spellStart"/>
      <w:r>
        <w:t>AssemblyCode.cs</w:t>
      </w:r>
      <w:proofErr w:type="spellEnd"/>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4C14AFA9" w14:textId="77777777" w:rsidR="008E0B2B" w:rsidRPr="008E0B2B" w:rsidRDefault="008E0B2B" w:rsidP="008E0B2B">
      <w:pPr>
        <w:pStyle w:val="Code"/>
        <w:rPr>
          <w:highlight w:val="white"/>
        </w:rPr>
      </w:pPr>
      <w:r w:rsidRPr="008E0B2B">
        <w:rPr>
          <w:highlight w:val="white"/>
        </w:rPr>
        <w:t xml:space="preserve">          int labelIndex = (int) operand1;</w:t>
      </w:r>
    </w:p>
    <w:p w14:paraId="50A3B9B7" w14:textId="77777777" w:rsidR="008E0B2B" w:rsidRPr="008E0B2B" w:rsidRDefault="008E0B2B" w:rsidP="008E0B2B">
      <w:pPr>
        <w:pStyle w:val="Code"/>
        <w:rPr>
          <w:highlight w:val="white"/>
        </w:rPr>
      </w:pPr>
      <w:r w:rsidRPr="008E0B2B">
        <w:rPr>
          <w:highlight w:val="white"/>
        </w:rPr>
        <w:t xml:space="preserve">          string labelText = MakeMemoryLabel(labelIndex);</w:t>
      </w:r>
    </w:p>
    <w:p w14:paraId="34187AB9" w14:textId="77777777" w:rsidR="008E0B2B" w:rsidRPr="008E0B2B" w:rsidRDefault="008E0B2B" w:rsidP="008E0B2B">
      <w:pPr>
        <w:pStyle w:val="Code"/>
        <w:rPr>
          <w:highlight w:val="white"/>
        </w:rPr>
      </w:pPr>
      <w:r w:rsidRPr="008E0B2B">
        <w:rPr>
          <w:highlight w:val="white"/>
        </w:rPr>
        <w:t xml:space="preserve">          return "\t" + operatorName + " " + labelText;</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lastRenderedPageBreak/>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609407A0" w:rsidR="00760CE0" w:rsidRPr="008E0B2B" w:rsidRDefault="00760CE0" w:rsidP="008E0B2B">
      <w:pPr>
        <w:pStyle w:val="Code"/>
        <w:rPr>
          <w:highlight w:val="white"/>
        </w:rPr>
      </w:pPr>
    </w:p>
    <w:p w14:paraId="73EAE78D" w14:textId="77777777" w:rsidR="008E0B2B" w:rsidRPr="008E0B2B" w:rsidRDefault="008E0B2B" w:rsidP="008E0B2B">
      <w:pPr>
        <w:pStyle w:val="Code"/>
        <w:rPr>
          <w:highlight w:val="white"/>
        </w:rPr>
      </w:pPr>
      <w:r w:rsidRPr="008E0B2B">
        <w:rPr>
          <w:highlight w:val="white"/>
        </w:rPr>
        <w:t xml:space="preserve">    public static string MakeMemoryLabel(int labelIndex) {</w:t>
      </w:r>
    </w:p>
    <w:p w14:paraId="15C1FCB1" w14:textId="77777777" w:rsidR="008E0B2B" w:rsidRPr="008E0B2B" w:rsidRDefault="008E0B2B" w:rsidP="008E0B2B">
      <w:pPr>
        <w:pStyle w:val="Code"/>
        <w:rPr>
          <w:highlight w:val="white"/>
        </w:rPr>
      </w:pPr>
      <w:r w:rsidRPr="008E0B2B">
        <w:rPr>
          <w:highlight w:val="white"/>
        </w:rPr>
        <w:t xml:space="preserve">      return "memorycopy" + labelIndex;</w:t>
      </w:r>
    </w:p>
    <w:p w14:paraId="4E07DE81" w14:textId="77777777" w:rsidR="008E0B2B" w:rsidRPr="008E0B2B" w:rsidRDefault="008E0B2B" w:rsidP="008E0B2B">
      <w:pPr>
        <w:pStyle w:val="Code"/>
        <w:rPr>
          <w:highlight w:val="white"/>
        </w:rPr>
      </w:pPr>
      <w:r w:rsidRPr="008E0B2B">
        <w:rPr>
          <w:highlight w:val="white"/>
        </w:rPr>
        <w:t xml:space="preserve">    }</w:t>
      </w:r>
    </w:p>
    <w:p w14:paraId="3EB56731" w14:textId="77777777" w:rsidR="008E0B2B" w:rsidRPr="008E0B2B" w:rsidRDefault="008E0B2B" w:rsidP="008E0B2B">
      <w:pPr>
        <w:pStyle w:val="Code"/>
        <w:rPr>
          <w:highlight w:val="white"/>
        </w:rPr>
      </w:pP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lastRenderedPageBreak/>
        <w:t>Tracks</w:t>
      </w:r>
    </w:p>
    <w:p w14:paraId="68DD47DB" w14:textId="71762644" w:rsidR="00B616B1" w:rsidRDefault="00B616B1" w:rsidP="00283127">
      <w:pPr>
        <w:pStyle w:val="CodeHeader"/>
      </w:pPr>
      <w:proofErr w:type="spellStart"/>
      <w:r>
        <w:t>Track.cs</w:t>
      </w:r>
      <w:proofErr w:type="spellEnd"/>
    </w:p>
    <w:p w14:paraId="5CA6F53D" w14:textId="5E3B2D87" w:rsidR="00283127" w:rsidRDefault="00283127" w:rsidP="00283127">
      <w:pPr>
        <w:pStyle w:val="CodeHeader"/>
      </w:pPr>
      <w:proofErr w:type="spellStart"/>
      <w:r>
        <w:t>TrackEntry.cs</w:t>
      </w:r>
      <w:proofErr w:type="spellEnd"/>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lastRenderedPageBreak/>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lastRenderedPageBreak/>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lastRenderedPageBreak/>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lastRenderedPageBreak/>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lastRenderedPageBreak/>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lastRenderedPageBreak/>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lastRenderedPageBreak/>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lastRenderedPageBreak/>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lastRenderedPageBreak/>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lastRenderedPageBreak/>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w:t>
      </w:r>
      <w:r w:rsidR="00DA2E74">
        <w:rPr>
          <w:highlight w:val="white"/>
        </w:rPr>
        <w:lastRenderedPageBreak/>
        <w:t xml:space="preserve">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lastRenderedPageBreak/>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lastRenderedPageBreak/>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lastRenderedPageBreak/>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lastRenderedPageBreak/>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lastRenderedPageBreak/>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lastRenderedPageBreak/>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lastRenderedPageBreak/>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lastRenderedPageBreak/>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lastRenderedPageBreak/>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lastRenderedPageBreak/>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lastRenderedPageBreak/>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18DC7446"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 xml:space="preserve">is also </w:t>
      </w:r>
      <w:r w:rsidR="00500281">
        <w:rPr>
          <w:highlight w:val="white"/>
        </w:rPr>
        <w:t>unar</w:t>
      </w:r>
      <w:r w:rsidR="00A7768B">
        <w:rPr>
          <w:highlight w:val="white"/>
        </w:rPr>
        <w:t>y</w:t>
      </w:r>
      <w:r w:rsidR="00500281">
        <w:rPr>
          <w:highlight w:val="white"/>
        </w:rPr>
        <w:t xml:space="preserve"> addition</w:t>
      </w:r>
      <w:r w:rsidR="00E566CB">
        <w:rPr>
          <w:highlight w:val="white"/>
        </w:rPr>
        <w:t>, but it generates no code.</w:t>
      </w:r>
    </w:p>
    <w:p w14:paraId="11227819" w14:textId="7388FF6C"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5205973A" w14:textId="77777777" w:rsidR="006E4B59" w:rsidRPr="006E4B59" w:rsidRDefault="006E4B59" w:rsidP="006E4B59">
      <w:pPr>
        <w:pStyle w:val="Code"/>
        <w:rPr>
          <w:highlight w:val="white"/>
        </w:rPr>
      </w:pPr>
      <w:r w:rsidRPr="006E4B59">
        <w:rPr>
          <w:highlight w:val="white"/>
        </w:rPr>
        <w:t xml:space="preserve">    public static IDictionary&lt;MiddleOperator,AssemblyOperator&gt;</w:t>
      </w:r>
    </w:p>
    <w:p w14:paraId="3B87671C" w14:textId="77777777" w:rsidR="006E4B59" w:rsidRPr="006E4B59" w:rsidRDefault="006E4B59" w:rsidP="006E4B59">
      <w:pPr>
        <w:pStyle w:val="Code"/>
        <w:rPr>
          <w:highlight w:val="white"/>
        </w:rPr>
      </w:pPr>
      <w:r w:rsidRPr="006E4B59">
        <w:rPr>
          <w:highlight w:val="white"/>
        </w:rPr>
        <w:t xml:space="preserve">      m_middleToIntegralMap =</w:t>
      </w:r>
    </w:p>
    <w:p w14:paraId="548B6B3F" w14:textId="77777777" w:rsidR="006E4B59" w:rsidRPr="006E4B59" w:rsidRDefault="006E4B59" w:rsidP="006E4B59">
      <w:pPr>
        <w:pStyle w:val="Code"/>
        <w:rPr>
          <w:highlight w:val="white"/>
        </w:rPr>
      </w:pPr>
      <w:r w:rsidRPr="006E4B59">
        <w:rPr>
          <w:highlight w:val="white"/>
        </w:rPr>
        <w:t xml:space="preserve">      new Dictionary&lt;MiddleOperator,AssemblyOperator&gt;() {</w:t>
      </w:r>
    </w:p>
    <w:p w14:paraId="039E3412" w14:textId="77777777" w:rsidR="006E4B59" w:rsidRPr="006E4B59" w:rsidRDefault="006E4B59" w:rsidP="006E4B59">
      <w:pPr>
        <w:pStyle w:val="Code"/>
        <w:rPr>
          <w:highlight w:val="white"/>
        </w:rPr>
      </w:pPr>
      <w:r w:rsidRPr="006E4B59">
        <w:rPr>
          <w:highlight w:val="white"/>
        </w:rPr>
        <w:t xml:space="preserve">        {MiddleOperator.BitwiseNot, AssemblyOperator.not},</w:t>
      </w:r>
    </w:p>
    <w:p w14:paraId="67404465" w14:textId="77777777" w:rsidR="006E4B59" w:rsidRPr="006E4B59" w:rsidRDefault="006E4B59" w:rsidP="006E4B59">
      <w:pPr>
        <w:pStyle w:val="Code"/>
        <w:rPr>
          <w:highlight w:val="white"/>
        </w:rPr>
      </w:pPr>
      <w:r w:rsidRPr="006E4B59">
        <w:rPr>
          <w:highlight w:val="white"/>
        </w:rPr>
        <w:t xml:space="preserve">        {MiddleOperator.UnarySubtract, AssemblyOperator.neg},</w:t>
      </w:r>
    </w:p>
    <w:p w14:paraId="278CB6D4" w14:textId="77777777" w:rsidR="006E4B59" w:rsidRPr="006E4B59" w:rsidRDefault="006E4B59" w:rsidP="006E4B59">
      <w:pPr>
        <w:pStyle w:val="Code"/>
        <w:rPr>
          <w:highlight w:val="white"/>
        </w:rPr>
      </w:pPr>
      <w:r w:rsidRPr="006E4B59">
        <w:rPr>
          <w:highlight w:val="white"/>
        </w:rPr>
        <w:t xml:space="preserve">        {MiddleOperator.SignedMultiply, AssemblyOperator.imul},</w:t>
      </w:r>
    </w:p>
    <w:p w14:paraId="5C4E9837" w14:textId="77777777" w:rsidR="006E4B59" w:rsidRPr="006E4B59" w:rsidRDefault="006E4B59" w:rsidP="006E4B59">
      <w:pPr>
        <w:pStyle w:val="Code"/>
        <w:rPr>
          <w:highlight w:val="white"/>
        </w:rPr>
      </w:pPr>
      <w:r w:rsidRPr="006E4B59">
        <w:rPr>
          <w:highlight w:val="white"/>
        </w:rPr>
        <w:t xml:space="preserve">        {MiddleOperator.SignedDivide, AssemblyOperator.idiv},</w:t>
      </w:r>
    </w:p>
    <w:p w14:paraId="4E324E78" w14:textId="77777777" w:rsidR="006E4B59" w:rsidRPr="006E4B59" w:rsidRDefault="006E4B59" w:rsidP="006E4B59">
      <w:pPr>
        <w:pStyle w:val="Code"/>
        <w:rPr>
          <w:highlight w:val="white"/>
        </w:rPr>
      </w:pPr>
      <w:r w:rsidRPr="006E4B59">
        <w:rPr>
          <w:highlight w:val="white"/>
        </w:rPr>
        <w:t xml:space="preserve">        {MiddleOperator.SignedModulo, AssemblyOperator.idiv},</w:t>
      </w:r>
    </w:p>
    <w:p w14:paraId="7AF93F49" w14:textId="77777777" w:rsidR="006E4B59" w:rsidRPr="006E4B59" w:rsidRDefault="006E4B59" w:rsidP="006E4B59">
      <w:pPr>
        <w:pStyle w:val="Code"/>
        <w:rPr>
          <w:highlight w:val="white"/>
        </w:rPr>
      </w:pPr>
      <w:r w:rsidRPr="006E4B59">
        <w:rPr>
          <w:highlight w:val="white"/>
        </w:rPr>
        <w:t xml:space="preserve">        {MiddleOperator.UnsignedMultiply, AssemblyOperator.mul},</w:t>
      </w:r>
    </w:p>
    <w:p w14:paraId="46FDD0BA" w14:textId="77777777" w:rsidR="006E4B59" w:rsidRPr="006E4B59" w:rsidRDefault="006E4B59" w:rsidP="006E4B59">
      <w:pPr>
        <w:pStyle w:val="Code"/>
        <w:rPr>
          <w:highlight w:val="white"/>
        </w:rPr>
      </w:pPr>
      <w:r w:rsidRPr="006E4B59">
        <w:rPr>
          <w:highlight w:val="white"/>
        </w:rPr>
        <w:t xml:space="preserve">        {MiddleOperator.UnsignedDivide, AssemblyOperator.div},</w:t>
      </w:r>
    </w:p>
    <w:p w14:paraId="123D3721" w14:textId="77777777" w:rsidR="006E4B59" w:rsidRPr="006E4B59" w:rsidRDefault="006E4B59" w:rsidP="006E4B59">
      <w:pPr>
        <w:pStyle w:val="Code"/>
        <w:rPr>
          <w:highlight w:val="white"/>
        </w:rPr>
      </w:pPr>
      <w:r w:rsidRPr="006E4B59">
        <w:rPr>
          <w:highlight w:val="white"/>
        </w:rPr>
        <w:t xml:space="preserve">        {MiddleOperator.UnsignedModulo, AssemblyOperator.div},</w:t>
      </w:r>
    </w:p>
    <w:p w14:paraId="5178B25F" w14:textId="77777777" w:rsidR="006E4B59" w:rsidRPr="006E4B59" w:rsidRDefault="006E4B59" w:rsidP="006E4B59">
      <w:pPr>
        <w:pStyle w:val="Code"/>
        <w:rPr>
          <w:highlight w:val="white"/>
        </w:rPr>
      </w:pPr>
      <w:r w:rsidRPr="006E4B59">
        <w:rPr>
          <w:highlight w:val="white"/>
        </w:rPr>
        <w:t xml:space="preserve">        {MiddleOperator.Assign, AssemblyOperator.mov},</w:t>
      </w:r>
    </w:p>
    <w:p w14:paraId="1E5FC7FF" w14:textId="77777777" w:rsidR="006E4B59" w:rsidRPr="006E4B59" w:rsidRDefault="006E4B59" w:rsidP="006E4B59">
      <w:pPr>
        <w:pStyle w:val="Code"/>
        <w:rPr>
          <w:highlight w:val="white"/>
        </w:rPr>
      </w:pPr>
      <w:r w:rsidRPr="006E4B59">
        <w:rPr>
          <w:highlight w:val="white"/>
        </w:rPr>
        <w:t xml:space="preserve">        {MiddleOperator.BinaryAdd, AssemblyOperator.add},</w:t>
      </w:r>
    </w:p>
    <w:p w14:paraId="5B88412D" w14:textId="77777777" w:rsidR="006E4B59" w:rsidRPr="006E4B59" w:rsidRDefault="006E4B59" w:rsidP="006E4B59">
      <w:pPr>
        <w:pStyle w:val="Code"/>
        <w:rPr>
          <w:highlight w:val="white"/>
        </w:rPr>
      </w:pPr>
      <w:r w:rsidRPr="006E4B59">
        <w:rPr>
          <w:highlight w:val="white"/>
        </w:rPr>
        <w:t xml:space="preserve">        {MiddleOperator.BinarySubtract, AssemblyOperator.sub},</w:t>
      </w:r>
    </w:p>
    <w:p w14:paraId="15393663" w14:textId="77777777" w:rsidR="006E4B59" w:rsidRPr="006E4B59" w:rsidRDefault="006E4B59" w:rsidP="006E4B59">
      <w:pPr>
        <w:pStyle w:val="Code"/>
        <w:rPr>
          <w:highlight w:val="white"/>
        </w:rPr>
      </w:pPr>
      <w:r w:rsidRPr="006E4B59">
        <w:rPr>
          <w:highlight w:val="white"/>
        </w:rPr>
        <w:t xml:space="preserve">        {MiddleOperator.BitwiseAnd, AssemblyOperator.and},</w:t>
      </w:r>
    </w:p>
    <w:p w14:paraId="4EE8420A" w14:textId="77777777" w:rsidR="006E4B59" w:rsidRPr="006E4B59" w:rsidRDefault="006E4B59" w:rsidP="006E4B59">
      <w:pPr>
        <w:pStyle w:val="Code"/>
        <w:rPr>
          <w:highlight w:val="white"/>
        </w:rPr>
      </w:pPr>
      <w:r w:rsidRPr="006E4B59">
        <w:rPr>
          <w:highlight w:val="white"/>
        </w:rPr>
        <w:t xml:space="preserve">        {MiddleOperator.BitwiseOr, AssemblyOperator.or},</w:t>
      </w:r>
    </w:p>
    <w:p w14:paraId="3F3A5DD0" w14:textId="77777777" w:rsidR="006E4B59" w:rsidRPr="006E4B59" w:rsidRDefault="006E4B59" w:rsidP="006E4B59">
      <w:pPr>
        <w:pStyle w:val="Code"/>
        <w:rPr>
          <w:highlight w:val="white"/>
        </w:rPr>
      </w:pPr>
      <w:r w:rsidRPr="006E4B59">
        <w:rPr>
          <w:highlight w:val="white"/>
        </w:rPr>
        <w:t xml:space="preserve">        {MiddleOperator.BitwiseXOr, AssemblyOperator.xor},</w:t>
      </w:r>
    </w:p>
    <w:p w14:paraId="3D2DC8C8" w14:textId="77777777" w:rsidR="006E4B59" w:rsidRPr="006E4B59" w:rsidRDefault="006E4B59" w:rsidP="006E4B59">
      <w:pPr>
        <w:pStyle w:val="Code"/>
        <w:rPr>
          <w:highlight w:val="white"/>
        </w:rPr>
      </w:pPr>
      <w:r w:rsidRPr="006E4B59">
        <w:rPr>
          <w:highlight w:val="white"/>
        </w:rPr>
        <w:t xml:space="preserve">        {MiddleOperator.ShiftLeft, AssemblyOperator.shl},</w:t>
      </w:r>
    </w:p>
    <w:p w14:paraId="207C80CB" w14:textId="77777777" w:rsidR="006E4B59" w:rsidRPr="006E4B59" w:rsidRDefault="006E4B59" w:rsidP="006E4B59">
      <w:pPr>
        <w:pStyle w:val="Code"/>
        <w:rPr>
          <w:highlight w:val="white"/>
        </w:rPr>
      </w:pPr>
      <w:r w:rsidRPr="006E4B59">
        <w:rPr>
          <w:highlight w:val="white"/>
        </w:rPr>
        <w:t xml:space="preserve">        {MiddleOperator.ShiftRight, AssemblyOperator.shr},</w:t>
      </w:r>
    </w:p>
    <w:p w14:paraId="6365A0F1" w14:textId="77777777" w:rsidR="006E4B59" w:rsidRPr="006E4B59" w:rsidRDefault="006E4B59" w:rsidP="006E4B59">
      <w:pPr>
        <w:pStyle w:val="Code"/>
        <w:rPr>
          <w:highlight w:val="white"/>
        </w:rPr>
      </w:pPr>
      <w:r w:rsidRPr="006E4B59">
        <w:rPr>
          <w:highlight w:val="white"/>
        </w:rPr>
        <w:t xml:space="preserve">        {MiddleOperator.Equal, AssemblyOperator.je},</w:t>
      </w:r>
    </w:p>
    <w:p w14:paraId="4CDC3C67" w14:textId="77777777" w:rsidR="006E4B59" w:rsidRPr="006E4B59" w:rsidRDefault="006E4B59" w:rsidP="006E4B59">
      <w:pPr>
        <w:pStyle w:val="Code"/>
        <w:rPr>
          <w:highlight w:val="white"/>
        </w:rPr>
      </w:pPr>
      <w:r w:rsidRPr="006E4B59">
        <w:rPr>
          <w:highlight w:val="white"/>
        </w:rPr>
        <w:t xml:space="preserve">        {MiddleOperator.NotEqual, AssemblyOperator.jne},</w:t>
      </w:r>
    </w:p>
    <w:p w14:paraId="3806291D" w14:textId="77777777" w:rsidR="006E4B59" w:rsidRPr="006E4B59" w:rsidRDefault="006E4B59" w:rsidP="006E4B59">
      <w:pPr>
        <w:pStyle w:val="Code"/>
        <w:rPr>
          <w:highlight w:val="white"/>
        </w:rPr>
      </w:pPr>
      <w:r w:rsidRPr="006E4B59">
        <w:rPr>
          <w:highlight w:val="white"/>
        </w:rPr>
        <w:t xml:space="preserve">        {MiddleOperator.Carry, AssemblyOperator.jc},</w:t>
      </w:r>
    </w:p>
    <w:p w14:paraId="5F641460" w14:textId="77777777" w:rsidR="006E4B59" w:rsidRPr="006E4B59" w:rsidRDefault="006E4B59" w:rsidP="006E4B59">
      <w:pPr>
        <w:pStyle w:val="Code"/>
        <w:rPr>
          <w:highlight w:val="white"/>
        </w:rPr>
      </w:pPr>
      <w:r w:rsidRPr="006E4B59">
        <w:rPr>
          <w:highlight w:val="white"/>
        </w:rPr>
        <w:t xml:space="preserve">        {MiddleOperator.NotCarry, AssemblyOperator.jnc},</w:t>
      </w:r>
    </w:p>
    <w:p w14:paraId="1D6E94B9" w14:textId="77777777" w:rsidR="006E4B59" w:rsidRPr="006E4B59" w:rsidRDefault="006E4B59" w:rsidP="006E4B59">
      <w:pPr>
        <w:pStyle w:val="Code"/>
        <w:rPr>
          <w:highlight w:val="white"/>
        </w:rPr>
      </w:pPr>
      <w:r w:rsidRPr="006E4B59">
        <w:rPr>
          <w:highlight w:val="white"/>
        </w:rPr>
        <w:t xml:space="preserve">        {MiddleOperator.Compare, AssemblyOperator.cmp},</w:t>
      </w:r>
    </w:p>
    <w:p w14:paraId="364C3BA0" w14:textId="77777777" w:rsidR="006E4B59" w:rsidRPr="006E4B59" w:rsidRDefault="006E4B59" w:rsidP="006E4B59">
      <w:pPr>
        <w:pStyle w:val="Code"/>
        <w:rPr>
          <w:highlight w:val="white"/>
        </w:rPr>
      </w:pPr>
      <w:r w:rsidRPr="006E4B59">
        <w:rPr>
          <w:highlight w:val="white"/>
        </w:rPr>
        <w:t xml:space="preserve">        {MiddleOperator.SignedLessThan, AssemblyOperator.jl},</w:t>
      </w:r>
    </w:p>
    <w:p w14:paraId="2598285E" w14:textId="77777777" w:rsidR="006E4B59" w:rsidRPr="006E4B59" w:rsidRDefault="006E4B59" w:rsidP="006E4B59">
      <w:pPr>
        <w:pStyle w:val="Code"/>
        <w:rPr>
          <w:highlight w:val="white"/>
        </w:rPr>
      </w:pPr>
      <w:r w:rsidRPr="006E4B59">
        <w:rPr>
          <w:highlight w:val="white"/>
        </w:rPr>
        <w:t xml:space="preserve">        {MiddleOperator.SignedLessThanEqual,AssemblyOperator.jle},</w:t>
      </w:r>
    </w:p>
    <w:p w14:paraId="59515D50" w14:textId="77777777" w:rsidR="006E4B59" w:rsidRPr="006E4B59" w:rsidRDefault="006E4B59" w:rsidP="006E4B59">
      <w:pPr>
        <w:pStyle w:val="Code"/>
        <w:rPr>
          <w:highlight w:val="white"/>
        </w:rPr>
      </w:pPr>
      <w:r w:rsidRPr="006E4B59">
        <w:rPr>
          <w:highlight w:val="white"/>
        </w:rPr>
        <w:t xml:space="preserve">        {MiddleOperator.SignedGreaterThan, AssemblyOperator.jg},</w:t>
      </w:r>
    </w:p>
    <w:p w14:paraId="2175A4A0" w14:textId="77777777" w:rsidR="006E4B59" w:rsidRPr="006E4B59" w:rsidRDefault="006E4B59" w:rsidP="006E4B59">
      <w:pPr>
        <w:pStyle w:val="Code"/>
        <w:rPr>
          <w:highlight w:val="white"/>
        </w:rPr>
      </w:pPr>
      <w:r w:rsidRPr="006E4B59">
        <w:rPr>
          <w:highlight w:val="white"/>
        </w:rPr>
        <w:t xml:space="preserve">        {MiddleOperator.SignedGreaterThanEqual, AssemblyOperator.jge},</w:t>
      </w:r>
    </w:p>
    <w:p w14:paraId="39394A71" w14:textId="77777777" w:rsidR="006E4B59" w:rsidRPr="006E4B59" w:rsidRDefault="006E4B59" w:rsidP="006E4B59">
      <w:pPr>
        <w:pStyle w:val="Code"/>
        <w:rPr>
          <w:highlight w:val="white"/>
        </w:rPr>
      </w:pPr>
      <w:r w:rsidRPr="006E4B59">
        <w:rPr>
          <w:highlight w:val="white"/>
        </w:rPr>
        <w:t xml:space="preserve">        {MiddleOperator.UnsignedLessThan, AssemblyOperator.jb},</w:t>
      </w:r>
    </w:p>
    <w:p w14:paraId="65E9B35B" w14:textId="77777777" w:rsidR="006E4B59" w:rsidRPr="006E4B59" w:rsidRDefault="006E4B59" w:rsidP="006E4B59">
      <w:pPr>
        <w:pStyle w:val="Code"/>
        <w:rPr>
          <w:highlight w:val="white"/>
        </w:rPr>
      </w:pPr>
      <w:r w:rsidRPr="006E4B59">
        <w:rPr>
          <w:highlight w:val="white"/>
        </w:rPr>
        <w:t xml:space="preserve">        {MiddleOperator.UnsignedLessThanEqual, AssemblyOperator.jbe},</w:t>
      </w:r>
    </w:p>
    <w:p w14:paraId="51928FE3" w14:textId="77777777" w:rsidR="006E4B59" w:rsidRPr="006E4B59" w:rsidRDefault="006E4B59" w:rsidP="006E4B59">
      <w:pPr>
        <w:pStyle w:val="Code"/>
        <w:rPr>
          <w:highlight w:val="white"/>
        </w:rPr>
      </w:pPr>
      <w:r w:rsidRPr="006E4B59">
        <w:rPr>
          <w:highlight w:val="white"/>
        </w:rPr>
        <w:t xml:space="preserve">        {MiddleOperator.UnsignedGreaterThan, AssemblyOperator.ja},</w:t>
      </w:r>
    </w:p>
    <w:p w14:paraId="7EA6CB88" w14:textId="77777777" w:rsidR="006E4B59" w:rsidRPr="006E4B59" w:rsidRDefault="006E4B59" w:rsidP="006E4B59">
      <w:pPr>
        <w:pStyle w:val="Code"/>
        <w:rPr>
          <w:highlight w:val="white"/>
        </w:rPr>
      </w:pPr>
      <w:r w:rsidRPr="006E4B59">
        <w:rPr>
          <w:highlight w:val="white"/>
        </w:rPr>
        <w:t xml:space="preserve">        {MiddleOperator.UnsignedGreaterThanEqual, AssemblyOperator.jae}};</w:t>
      </w:r>
    </w:p>
    <w:p w14:paraId="5FDB18F7" w14:textId="77777777" w:rsidR="006E4B59" w:rsidRPr="006E4B59" w:rsidRDefault="006E4B59" w:rsidP="006E4B59">
      <w:pPr>
        <w:pStyle w:val="Code"/>
        <w:rPr>
          <w:highlight w:val="white"/>
        </w:rPr>
      </w:pPr>
    </w:p>
    <w:p w14:paraId="73599F9B" w14:textId="77777777" w:rsidR="006E4B59" w:rsidRPr="006E4B59" w:rsidRDefault="006E4B59" w:rsidP="006E4B59">
      <w:pPr>
        <w:pStyle w:val="Code"/>
        <w:rPr>
          <w:highlight w:val="white"/>
        </w:rPr>
      </w:pPr>
      <w:r w:rsidRPr="006E4B59">
        <w:rPr>
          <w:highlight w:val="white"/>
        </w:rPr>
        <w:t xml:space="preserve">    public void IntegralUnary(MiddleCode middleCode) {</w:t>
      </w:r>
    </w:p>
    <w:p w14:paraId="504D0261" w14:textId="77777777" w:rsidR="006E4B59" w:rsidRPr="006E4B59" w:rsidRDefault="006E4B59" w:rsidP="006E4B59">
      <w:pPr>
        <w:pStyle w:val="Code"/>
        <w:rPr>
          <w:highlight w:val="white"/>
        </w:rPr>
      </w:pPr>
      <w:r w:rsidRPr="006E4B59">
        <w:rPr>
          <w:highlight w:val="white"/>
        </w:rPr>
        <w:t xml:space="preserve">      Symbol resultSymbol = (Symbol)middleCode[0],</w:t>
      </w:r>
    </w:p>
    <w:p w14:paraId="356133DB" w14:textId="77777777" w:rsidR="006E4B59" w:rsidRPr="006E4B59" w:rsidRDefault="006E4B59" w:rsidP="006E4B59">
      <w:pPr>
        <w:pStyle w:val="Code"/>
        <w:rPr>
          <w:highlight w:val="white"/>
        </w:rPr>
      </w:pPr>
      <w:r w:rsidRPr="006E4B59">
        <w:rPr>
          <w:highlight w:val="white"/>
        </w:rPr>
        <w:lastRenderedPageBreak/>
        <w:t xml:space="preserve">             unarySymbol = (Symbol)middleCode[1];</w:t>
      </w:r>
    </w:p>
    <w:p w14:paraId="6D0F329F" w14:textId="77777777" w:rsidR="006E4B59" w:rsidRPr="006E4B59" w:rsidRDefault="006E4B59" w:rsidP="006E4B59">
      <w:pPr>
        <w:pStyle w:val="Code"/>
        <w:rPr>
          <w:highlight w:val="white"/>
        </w:rPr>
      </w:pPr>
      <w:r w:rsidRPr="006E4B59">
        <w:rPr>
          <w:highlight w:val="white"/>
        </w:rPr>
        <w:t xml:space="preserve">      IntegralUnary(middleCode.Operator, resultSymbol, unarySymbol);</w:t>
      </w:r>
    </w:p>
    <w:p w14:paraId="7B15E456" w14:textId="77777777" w:rsidR="006E4B59" w:rsidRPr="006E4B59" w:rsidRDefault="006E4B59" w:rsidP="006E4B59">
      <w:pPr>
        <w:pStyle w:val="Code"/>
        <w:rPr>
          <w:highlight w:val="white"/>
        </w:rPr>
      </w:pPr>
      <w:r w:rsidRPr="006E4B59">
        <w:rPr>
          <w:highlight w:val="white"/>
        </w:rPr>
        <w:t xml:space="preserve">    }</w:t>
      </w:r>
    </w:p>
    <w:p w14:paraId="7238C013" w14:textId="77777777" w:rsidR="006E4B59" w:rsidRDefault="006E4B59" w:rsidP="006E4B59">
      <w:pPr>
        <w:pStyle w:val="Code"/>
        <w:rPr>
          <w:highlight w:val="white"/>
        </w:rPr>
      </w:pPr>
    </w:p>
    <w:p w14:paraId="573BF5D6" w14:textId="33201E57" w:rsidR="006E4B59" w:rsidRPr="006E4B59" w:rsidRDefault="006E4B59" w:rsidP="006E4B59">
      <w:pPr>
        <w:pStyle w:val="Code"/>
        <w:rPr>
          <w:highlight w:val="white"/>
        </w:rPr>
      </w:pPr>
      <w:r w:rsidRPr="006E4B59">
        <w:rPr>
          <w:highlight w:val="white"/>
        </w:rPr>
        <w:t xml:space="preserve">    public void IntegralUnary(MiddleOperator middleOperator,</w:t>
      </w:r>
    </w:p>
    <w:p w14:paraId="3253065C" w14:textId="77777777" w:rsidR="006E4B59" w:rsidRPr="006E4B59" w:rsidRDefault="006E4B59" w:rsidP="006E4B59">
      <w:pPr>
        <w:pStyle w:val="Code"/>
        <w:rPr>
          <w:highlight w:val="white"/>
        </w:rPr>
      </w:pPr>
      <w:r w:rsidRPr="006E4B59">
        <w:rPr>
          <w:highlight w:val="white"/>
        </w:rPr>
        <w:t xml:space="preserve">                              Symbol resultSymbol, Symbol unarySymbol) {</w:t>
      </w:r>
    </w:p>
    <w:p w14:paraId="3627B550" w14:textId="77777777" w:rsidR="006E4B59" w:rsidRPr="006E4B59" w:rsidRDefault="006E4B59" w:rsidP="006E4B59">
      <w:pPr>
        <w:pStyle w:val="Code"/>
        <w:rPr>
          <w:highlight w:val="white"/>
        </w:rPr>
      </w:pPr>
      <w:r w:rsidRPr="006E4B59">
        <w:rPr>
          <w:highlight w:val="white"/>
        </w:rPr>
        <w:t xml:space="preserve">      AssemblyOperator objectOperator =</w:t>
      </w:r>
    </w:p>
    <w:p w14:paraId="2C639940" w14:textId="77777777" w:rsidR="006E4B59" w:rsidRPr="006E4B59" w:rsidRDefault="006E4B59" w:rsidP="006E4B59">
      <w:pPr>
        <w:pStyle w:val="Code"/>
        <w:rPr>
          <w:highlight w:val="white"/>
        </w:rPr>
      </w:pPr>
      <w:r w:rsidRPr="006E4B59">
        <w:rPr>
          <w:highlight w:val="white"/>
        </w:rPr>
        <w:t xml:space="preserve">        m_middleToIntegralMap[middleOperator];</w:t>
      </w:r>
    </w:p>
    <w:p w14:paraId="03FB0844" w14:textId="77777777" w:rsidR="006E4B59" w:rsidRPr="006E4B59" w:rsidRDefault="006E4B59" w:rsidP="006E4B59">
      <w:pPr>
        <w:pStyle w:val="Code"/>
        <w:rPr>
          <w:highlight w:val="white"/>
        </w:rPr>
      </w:pPr>
      <w:r w:rsidRPr="006E4B59">
        <w:rPr>
          <w:highlight w:val="white"/>
        </w:rPr>
        <w:t xml:space="preserve">      int typeSize = unarySymbol.Type.SizeArray();</w:t>
      </w:r>
    </w:p>
    <w:p w14:paraId="5078CE47" w14:textId="77777777" w:rsidR="006E4B59" w:rsidRPr="006E4B59" w:rsidRDefault="006E4B59" w:rsidP="006E4B59">
      <w:pPr>
        <w:pStyle w:val="Code"/>
        <w:rPr>
          <w:highlight w:val="white"/>
        </w:rPr>
      </w:pPr>
    </w:p>
    <w:p w14:paraId="458E4EC3" w14:textId="77777777" w:rsidR="006E4B59" w:rsidRPr="006E4B59" w:rsidRDefault="006E4B59" w:rsidP="006E4B59">
      <w:pPr>
        <w:pStyle w:val="Code"/>
        <w:rPr>
          <w:highlight w:val="white"/>
        </w:rPr>
      </w:pPr>
      <w:r w:rsidRPr="006E4B59">
        <w:rPr>
          <w:highlight w:val="white"/>
        </w:rPr>
        <w:t xml:space="preserve">      Track unaryTrack = null;</w:t>
      </w:r>
    </w:p>
    <w:p w14:paraId="7F7067ED" w14:textId="77777777" w:rsidR="006E4B59" w:rsidRPr="006E4B59" w:rsidRDefault="006E4B59" w:rsidP="006E4B59">
      <w:pPr>
        <w:pStyle w:val="Code"/>
        <w:rPr>
          <w:highlight w:val="white"/>
        </w:rPr>
      </w:pPr>
      <w:r w:rsidRPr="006E4B59">
        <w:rPr>
          <w:highlight w:val="white"/>
        </w:rPr>
        <w:t xml:space="preserve">      m_trackMap.TryGetValue(unarySymbol, out unaryTrack);</w:t>
      </w:r>
    </w:p>
    <w:p w14:paraId="59D2B1DC" w14:textId="77777777" w:rsidR="006E4B59" w:rsidRDefault="006E4B59" w:rsidP="006E4B59">
      <w:pPr>
        <w:pStyle w:val="Code"/>
        <w:rPr>
          <w:highlight w:val="white"/>
        </w:rPr>
      </w:pPr>
    </w:p>
    <w:p w14:paraId="56B7D071" w14:textId="67DE64EC" w:rsidR="006E4B59" w:rsidRPr="006E4B59" w:rsidRDefault="006E4B59" w:rsidP="006E4B59">
      <w:pPr>
        <w:pStyle w:val="Code"/>
        <w:rPr>
          <w:highlight w:val="white"/>
        </w:rPr>
      </w:pPr>
      <w:r w:rsidRPr="006E4B59">
        <w:rPr>
          <w:highlight w:val="white"/>
        </w:rPr>
        <w:t xml:space="preserve">      if (unarySymbol.Value is BigInteger) {</w:t>
      </w:r>
    </w:p>
    <w:p w14:paraId="64C45871" w14:textId="77777777" w:rsidR="006E4B59" w:rsidRPr="006E4B59" w:rsidRDefault="006E4B59" w:rsidP="006E4B59">
      <w:pPr>
        <w:pStyle w:val="Code"/>
        <w:rPr>
          <w:highlight w:val="white"/>
        </w:rPr>
      </w:pPr>
      <w:r w:rsidRPr="006E4B59">
        <w:rPr>
          <w:highlight w:val="white"/>
        </w:rPr>
        <w:t xml:space="preserve">        SymbolTable.StaticSet.Add(ConstantExpression.Value(unarySymbol));</w:t>
      </w:r>
    </w:p>
    <w:p w14:paraId="6D6A086B" w14:textId="77777777" w:rsidR="006E4B59" w:rsidRDefault="006E4B59" w:rsidP="006E4B59">
      <w:pPr>
        <w:pStyle w:val="Code"/>
        <w:rPr>
          <w:highlight w:val="white"/>
        </w:rPr>
      </w:pPr>
      <w:r w:rsidRPr="006E4B59">
        <w:rPr>
          <w:highlight w:val="white"/>
        </w:rPr>
        <w:t xml:space="preserve">        AddAssemblyCode(objectOperator, unarySymbol.UniqueName,</w:t>
      </w:r>
    </w:p>
    <w:p w14:paraId="5B81CC47" w14:textId="74955E72" w:rsidR="006E4B59" w:rsidRPr="006E4B59" w:rsidRDefault="006E4B59" w:rsidP="006E4B59">
      <w:pPr>
        <w:pStyle w:val="Code"/>
        <w:rPr>
          <w:highlight w:val="white"/>
        </w:rPr>
      </w:pPr>
      <w:r>
        <w:rPr>
          <w:highlight w:val="white"/>
        </w:rPr>
        <w:t xml:space="preserve">                       </w:t>
      </w:r>
      <w:r w:rsidRPr="006E4B59">
        <w:rPr>
          <w:highlight w:val="white"/>
        </w:rPr>
        <w:t xml:space="preserve"> 0, null, typeSize);</w:t>
      </w:r>
    </w:p>
    <w:p w14:paraId="1D86A8D8" w14:textId="77777777" w:rsidR="006E4B59" w:rsidRPr="006E4B59" w:rsidRDefault="006E4B59" w:rsidP="006E4B59">
      <w:pPr>
        <w:pStyle w:val="Code"/>
        <w:rPr>
          <w:highlight w:val="white"/>
        </w:rPr>
      </w:pPr>
      <w:r w:rsidRPr="006E4B59">
        <w:rPr>
          <w:highlight w:val="white"/>
        </w:rPr>
        <w:t xml:space="preserve">      }</w:t>
      </w:r>
    </w:p>
    <w:p w14:paraId="2DB40A02" w14:textId="45CC0EF0" w:rsidR="00536DDA" w:rsidRPr="00536DDA" w:rsidRDefault="00720D40" w:rsidP="00720D40">
      <w:pPr>
        <w:rPr>
          <w:highlight w:val="white"/>
        </w:rPr>
      </w:pPr>
      <w:r>
        <w:rPr>
          <w:highlight w:val="white"/>
        </w:rPr>
        <w:t xml:space="preserve">We have to cases. If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r w:rsidR="0098440F">
        <w:rPr>
          <w:highlight w:val="white"/>
        </w:rPr>
        <w:t xml:space="preserve"> of the symbol</w:t>
      </w:r>
      <w:r w:rsidR="008D7C93">
        <w:rPr>
          <w:highlight w:val="white"/>
        </w:rPr>
        <w:t>.</w:t>
      </w:r>
      <w:r w:rsidR="0098440F">
        <w:rPr>
          <w:highlight w:val="white"/>
        </w:rPr>
        <w:t xml:space="preserve"> Unless the operator is unary addition, in which case we do nothing</w:t>
      </w:r>
      <w:r w:rsidR="00FC6625">
        <w:rPr>
          <w:highlight w:val="white"/>
        </w:rPr>
        <w:t>.</w:t>
      </w:r>
    </w:p>
    <w:p w14:paraId="028874FD" w14:textId="77777777" w:rsidR="00CD165F" w:rsidRPr="001E3C9F" w:rsidRDefault="00CD165F" w:rsidP="001E3C9F">
      <w:pPr>
        <w:pStyle w:val="Code"/>
        <w:rPr>
          <w:highlight w:val="white"/>
        </w:rPr>
      </w:pPr>
      <w:r w:rsidRPr="001E3C9F">
        <w:rPr>
          <w:highlight w:val="white"/>
        </w:rPr>
        <w:t xml:space="preserve">      else if (resultSymbol == unarySymbol) {</w:t>
      </w:r>
    </w:p>
    <w:p w14:paraId="47FCB27A" w14:textId="77777777" w:rsidR="00CD165F" w:rsidRPr="001E3C9F" w:rsidRDefault="00CD165F" w:rsidP="001E3C9F">
      <w:pPr>
        <w:pStyle w:val="Code"/>
        <w:rPr>
          <w:highlight w:val="white"/>
        </w:rPr>
      </w:pPr>
      <w:r w:rsidRPr="001E3C9F">
        <w:rPr>
          <w:highlight w:val="white"/>
        </w:rPr>
        <w:t xml:space="preserve">        Assert.ErrorXXX(unaryTrack == null);</w:t>
      </w:r>
    </w:p>
    <w:p w14:paraId="4457BE60" w14:textId="77777777" w:rsidR="00CD165F" w:rsidRPr="001E3C9F" w:rsidRDefault="00CD165F" w:rsidP="001E3C9F">
      <w:pPr>
        <w:pStyle w:val="Code"/>
        <w:rPr>
          <w:highlight w:val="white"/>
        </w:rPr>
      </w:pPr>
      <w:r w:rsidRPr="001E3C9F">
        <w:rPr>
          <w:highlight w:val="white"/>
        </w:rPr>
        <w:t xml:space="preserve">        if (middleOperator != MiddleOperator.UnaryAdd) {</w:t>
      </w:r>
    </w:p>
    <w:p w14:paraId="752F415D" w14:textId="77777777" w:rsidR="00CD165F" w:rsidRPr="001E3C9F" w:rsidRDefault="00CD165F" w:rsidP="001E3C9F">
      <w:pPr>
        <w:pStyle w:val="Code"/>
        <w:rPr>
          <w:highlight w:val="white"/>
        </w:rPr>
      </w:pPr>
      <w:r w:rsidRPr="001E3C9F">
        <w:rPr>
          <w:highlight w:val="white"/>
        </w:rPr>
        <w:t xml:space="preserve">          AddAssemblyCode(objectOperator, Base(unarySymbol),</w:t>
      </w:r>
    </w:p>
    <w:p w14:paraId="30EB7A7B" w14:textId="77777777" w:rsidR="00CD165F" w:rsidRPr="001E3C9F" w:rsidRDefault="00CD165F" w:rsidP="001E3C9F">
      <w:pPr>
        <w:pStyle w:val="Code"/>
        <w:rPr>
          <w:highlight w:val="white"/>
        </w:rPr>
      </w:pPr>
      <w:r w:rsidRPr="001E3C9F">
        <w:rPr>
          <w:highlight w:val="white"/>
        </w:rPr>
        <w:t xml:space="preserve">                          Offset(unarySymbol), null, typeSize);</w:t>
      </w:r>
    </w:p>
    <w:p w14:paraId="54C69786" w14:textId="77777777" w:rsidR="00CD165F" w:rsidRPr="001E3C9F" w:rsidRDefault="00CD165F" w:rsidP="001E3C9F">
      <w:pPr>
        <w:pStyle w:val="Code"/>
        <w:rPr>
          <w:highlight w:val="white"/>
        </w:rPr>
      </w:pPr>
      <w:r w:rsidRPr="001E3C9F">
        <w:rPr>
          <w:highlight w:val="white"/>
        </w:rPr>
        <w:t xml:space="preserve">        }</w:t>
      </w:r>
    </w:p>
    <w:p w14:paraId="61AFDD86" w14:textId="77777777" w:rsidR="00CD165F" w:rsidRPr="001E3C9F" w:rsidRDefault="00CD165F" w:rsidP="001E3C9F">
      <w:pPr>
        <w:pStyle w:val="Code"/>
        <w:rPr>
          <w:highlight w:val="white"/>
        </w:rPr>
      </w:pPr>
      <w:r w:rsidRPr="001E3C9F">
        <w:rPr>
          <w:highlight w:val="white"/>
        </w:rPr>
        <w:t xml:space="preserve">      }</w:t>
      </w:r>
    </w:p>
    <w:p w14:paraId="7E539363" w14:textId="4A3BD8A5" w:rsidR="00F36F0F" w:rsidRDefault="00CD0530" w:rsidP="00063686">
      <w:pPr>
        <w:rPr>
          <w:highlight w:val="white"/>
        </w:rPr>
      </w:pPr>
      <w:r>
        <w:rPr>
          <w:highlight w:val="white"/>
        </w:rPr>
        <w:t xml:space="preserve">If the result symbol does not equal </w:t>
      </w:r>
      <w:r w:rsidR="00A361CA">
        <w:rPr>
          <w:highlight w:val="white"/>
        </w:rPr>
        <w:t>the unary symbol, we cannot perform the operation directly</w:t>
      </w:r>
      <w:r w:rsidR="00F36F0F">
        <w:rPr>
          <w:highlight w:val="white"/>
        </w:rPr>
        <w:t>. We need to store the value in a register, perform the operation on the register, and store its value in the result symbol.</w:t>
      </w:r>
      <w:r w:rsidR="002E7D9B">
        <w:rPr>
          <w:highlight w:val="white"/>
        </w:rPr>
        <w:t xml:space="preserve"> Again, unless the operator is unary addition, in which case we do </w:t>
      </w:r>
      <w:r w:rsidR="00FE27A8">
        <w:rPr>
          <w:highlight w:val="white"/>
        </w:rPr>
        <w:t>not perform the operations.</w:t>
      </w:r>
      <w:r w:rsidR="002E7D9B">
        <w:rPr>
          <w:highlight w:val="white"/>
        </w:rPr>
        <w:t xml:space="preserve"> However, the </w:t>
      </w:r>
      <w:r w:rsidR="00FE27A8">
        <w:rPr>
          <w:highlight w:val="white"/>
        </w:rPr>
        <w:t>value is stored in the same way as the other operators.</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t xml:space="preserve">        }</w:t>
      </w:r>
    </w:p>
    <w:p w14:paraId="23C33380" w14:textId="2C6F99F5" w:rsidR="00536DDA" w:rsidRPr="00536DDA" w:rsidRDefault="000546B8" w:rsidP="000546B8">
      <w:pPr>
        <w:rPr>
          <w:highlight w:val="white"/>
        </w:rPr>
      </w:pPr>
      <w:r>
        <w:rPr>
          <w:highlight w:val="white"/>
        </w:rPr>
        <w:t xml:space="preserve">If the result symbol is a temporary variable, we </w:t>
      </w:r>
      <w:r w:rsidR="008120D7">
        <w:rPr>
          <w:highlight w:val="white"/>
        </w:rPr>
        <w:t>add the unary track to the result symbol in the track map.</w:t>
      </w:r>
    </w:p>
    <w:p w14:paraId="6E668BF8" w14:textId="77777777" w:rsidR="00BA7F09" w:rsidRPr="00BA7F09" w:rsidRDefault="00BA7F09" w:rsidP="00BA7F09">
      <w:pPr>
        <w:pStyle w:val="Code"/>
        <w:rPr>
          <w:highlight w:val="white"/>
        </w:rPr>
      </w:pPr>
      <w:r w:rsidRPr="00BA7F09">
        <w:rPr>
          <w:highlight w:val="white"/>
        </w:rPr>
        <w:t xml:space="preserve">        if (resultSymbol.IsTemporary()) {</w:t>
      </w:r>
    </w:p>
    <w:p w14:paraId="6F14985C" w14:textId="77777777" w:rsidR="00BA7F09" w:rsidRPr="00BA7F09" w:rsidRDefault="00BA7F09" w:rsidP="00BA7F09">
      <w:pPr>
        <w:pStyle w:val="Code"/>
        <w:rPr>
          <w:highlight w:val="white"/>
        </w:rPr>
      </w:pPr>
      <w:r w:rsidRPr="00BA7F09">
        <w:rPr>
          <w:highlight w:val="white"/>
        </w:rPr>
        <w:t xml:space="preserve">          Assert.ErrorXXX(resultSymbol.AddressSymbol == null);</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429929E1" w14:textId="30A0228A" w:rsidR="008120D7" w:rsidRPr="00536DDA" w:rsidRDefault="008120D7" w:rsidP="008120D7">
      <w:pPr>
        <w:rPr>
          <w:highlight w:val="white"/>
        </w:rPr>
      </w:pPr>
      <w:r>
        <w:rPr>
          <w:highlight w:val="white"/>
        </w:rPr>
        <w:t xml:space="preserve">If the result symbol is </w:t>
      </w:r>
      <w:r w:rsidR="009E7754">
        <w:rPr>
          <w:highlight w:val="white"/>
        </w:rPr>
        <w:t>a regular</w:t>
      </w:r>
      <w:r>
        <w:rPr>
          <w:highlight w:val="white"/>
        </w:rPr>
        <w:t xml:space="preserve"> variable, we </w:t>
      </w:r>
      <w:r w:rsidR="00757865">
        <w:rPr>
          <w:highlight w:val="white"/>
        </w:rPr>
        <w:t xml:space="preserve">store the resulting value of the register on </w:t>
      </w:r>
      <w:r w:rsidR="007E4F5B">
        <w:rPr>
          <w:highlight w:val="white"/>
        </w:rPr>
        <w:t>its</w:t>
      </w:r>
      <w:r w:rsidR="00757865">
        <w:rPr>
          <w:highlight w:val="white"/>
        </w:rPr>
        <w:t xml:space="preserve"> address</w:t>
      </w:r>
      <w:r w:rsidR="007E4F5B">
        <w:rPr>
          <w:highlight w:val="white"/>
        </w:rPr>
        <w:t>.</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5022047C" w14:textId="77777777" w:rsidR="00757865" w:rsidRDefault="00757865" w:rsidP="00757865">
      <w:pPr>
        <w:pStyle w:val="Code"/>
        <w:rPr>
          <w:highlight w:val="white"/>
        </w:rPr>
      </w:pPr>
    </w:p>
    <w:p w14:paraId="1A1B9009" w14:textId="26E9C9DC" w:rsidR="00757865" w:rsidRPr="00536DDA" w:rsidRDefault="00757865" w:rsidP="00757865">
      <w:pPr>
        <w:pStyle w:val="Code"/>
        <w:rPr>
          <w:highlight w:val="white"/>
        </w:rPr>
      </w:pPr>
      <w:r>
        <w:rPr>
          <w:highlight w:val="white"/>
        </w:rPr>
        <w:t xml:space="preserve">  </w:t>
      </w:r>
      <w:r w:rsidRPr="00536DDA">
        <w:rPr>
          <w:highlight w:val="white"/>
        </w:rPr>
        <w:t xml:space="preserve">      m_trackMap.Remove(unarySymbol);</w:t>
      </w:r>
    </w:p>
    <w:p w14:paraId="3A6FF3F6" w14:textId="50E83AE3" w:rsidR="00536DDA" w:rsidRPr="00536DDA" w:rsidRDefault="00536DDA" w:rsidP="00536DDA">
      <w:pPr>
        <w:pStyle w:val="Code"/>
        <w:rPr>
          <w:highlight w:val="white"/>
        </w:rPr>
      </w:pPr>
      <w:r w:rsidRPr="00536DDA">
        <w:rPr>
          <w:highlight w:val="white"/>
        </w:rPr>
        <w:t xml:space="preserve">      }</w:t>
      </w:r>
    </w:p>
    <w:p w14:paraId="309E3FD1" w14:textId="77777777" w:rsidR="00536DDA" w:rsidRPr="00536DDA" w:rsidRDefault="00536DDA" w:rsidP="00536DDA">
      <w:pPr>
        <w:pStyle w:val="Code"/>
        <w:rPr>
          <w:highlight w:val="white"/>
        </w:rPr>
      </w:pPr>
      <w:r w:rsidRPr="00536DDA">
        <w:rPr>
          <w:highlight w:val="white"/>
        </w:rPr>
        <w:lastRenderedPageBreak/>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lastRenderedPageBreak/>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lastRenderedPageBreak/>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lastRenderedPageBreak/>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77777777"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467CC7FA" w14:textId="77777777" w:rsidR="002F73EF" w:rsidRPr="00304E69" w:rsidRDefault="002F73EF" w:rsidP="002F73EF">
      <w:pPr>
        <w:pStyle w:val="Code"/>
        <w:rPr>
          <w:highlight w:val="white"/>
        </w:rPr>
      </w:pPr>
      <w:r w:rsidRPr="00304E69">
        <w:rPr>
          <w:highlight w:val="white"/>
        </w:rPr>
        <w:t xml:space="preserve">      if ((leftTrack == null) &amp;&amp;</w:t>
      </w:r>
    </w:p>
    <w:p w14:paraId="3C10A39A" w14:textId="77777777" w:rsidR="002F73EF" w:rsidRPr="00304E69" w:rsidRDefault="002F73EF" w:rsidP="002F73EF">
      <w:pPr>
        <w:pStyle w:val="Code"/>
        <w:rPr>
          <w:highlight w:val="white"/>
        </w:rPr>
      </w:pPr>
      <w:r w:rsidRPr="00304E69">
        <w:rPr>
          <w:highlight w:val="white"/>
        </w:rPr>
        <w:t xml:space="preserve">          (((resultSymbol != null) &amp;&amp; (resultSymbol != leftSymbol)) ||</w:t>
      </w:r>
    </w:p>
    <w:p w14:paraId="6561265B" w14:textId="77777777" w:rsidR="002F73EF" w:rsidRPr="00304E69" w:rsidRDefault="002F73EF" w:rsidP="002F73EF">
      <w:pPr>
        <w:pStyle w:val="Code"/>
        <w:rPr>
          <w:highlight w:val="white"/>
        </w:rPr>
      </w:pPr>
      <w:r w:rsidRPr="00304E69">
        <w:rPr>
          <w:highlight w:val="white"/>
        </w:rPr>
        <w:t xml:space="preserve">            leftSymbol.Type.IsArrayFunctionOrString() ||</w:t>
      </w:r>
    </w:p>
    <w:p w14:paraId="5B0961F9" w14:textId="77777777" w:rsidR="002F73EF" w:rsidRPr="00304E69" w:rsidRDefault="002F73EF" w:rsidP="002F73EF">
      <w:pPr>
        <w:pStyle w:val="Code"/>
        <w:rPr>
          <w:highlight w:val="white"/>
        </w:rPr>
      </w:pPr>
      <w:r w:rsidRPr="00304E69">
        <w:rPr>
          <w:highlight w:val="white"/>
        </w:rPr>
        <w:t xml:space="preserve">            (leftSymbol.Value is StaticAddress))) {</w:t>
      </w:r>
    </w:p>
    <w:p w14:paraId="12008366" w14:textId="77777777" w:rsidR="002F73EF" w:rsidRPr="00304E69" w:rsidRDefault="002F73EF" w:rsidP="002F73EF">
      <w:pPr>
        <w:pStyle w:val="Code"/>
        <w:rPr>
          <w:highlight w:val="white"/>
        </w:rPr>
      </w:pPr>
      <w:r w:rsidRPr="00304E69">
        <w:rPr>
          <w:highlight w:val="white"/>
        </w:rPr>
        <w:t xml:space="preserve">        leftTrack = LoadValueToRegister(leftSymbol);</w:t>
      </w:r>
    </w:p>
    <w:p w14:paraId="38BD8FC9" w14:textId="77777777" w:rsidR="002F73EF" w:rsidRPr="00304E69" w:rsidRDefault="002F73EF" w:rsidP="002F73EF">
      <w:pPr>
        <w:pStyle w:val="Code"/>
        <w:rPr>
          <w:highlight w:val="white"/>
        </w:rPr>
      </w:pPr>
      <w:r w:rsidRPr="00304E69">
        <w:rPr>
          <w:highlight w:val="white"/>
        </w:rPr>
        <w:t xml:space="preserve">      }</w:t>
      </w:r>
    </w:p>
    <w:p w14:paraId="5B41E08B" w14:textId="77777777" w:rsidR="002F73EF" w:rsidRPr="00304E69" w:rsidRDefault="002F73EF" w:rsidP="002F73EF">
      <w:pPr>
        <w:pStyle w:val="Code"/>
        <w:rPr>
          <w:highlight w:val="white"/>
        </w:rPr>
      </w:pPr>
    </w:p>
    <w:p w14:paraId="09501C20" w14:textId="77777777" w:rsidR="002F73EF" w:rsidRPr="00304E69" w:rsidRDefault="002F73EF" w:rsidP="002F73EF">
      <w:pPr>
        <w:pStyle w:val="Code"/>
        <w:rPr>
          <w:highlight w:val="white"/>
        </w:rPr>
      </w:pPr>
      <w:r w:rsidRPr="00304E69">
        <w:rPr>
          <w:highlight w:val="white"/>
        </w:rPr>
        <w:t xml:space="preserve">      if ((rightTrack == null) &amp;&amp;</w:t>
      </w:r>
    </w:p>
    <w:p w14:paraId="6153B31E" w14:textId="77777777" w:rsidR="002F73EF" w:rsidRPr="00304E69" w:rsidRDefault="002F73EF" w:rsidP="002F73EF">
      <w:pPr>
        <w:pStyle w:val="Code"/>
        <w:rPr>
          <w:highlight w:val="white"/>
        </w:rPr>
      </w:pPr>
      <w:r w:rsidRPr="00304E69">
        <w:rPr>
          <w:highlight w:val="white"/>
        </w:rPr>
        <w:t xml:space="preserve">          (middleOperator != MiddleOperator.BinaryAdd) &amp;&amp;</w:t>
      </w:r>
    </w:p>
    <w:p w14:paraId="630B6847" w14:textId="77777777" w:rsidR="002F73EF" w:rsidRPr="00304E69" w:rsidRDefault="002F73EF" w:rsidP="002F73EF">
      <w:pPr>
        <w:pStyle w:val="Code"/>
        <w:rPr>
          <w:highlight w:val="white"/>
        </w:rPr>
      </w:pPr>
      <w:r w:rsidRPr="00304E69">
        <w:rPr>
          <w:highlight w:val="white"/>
        </w:rPr>
        <w:t xml:space="preserve">          (middleOperator != MiddleOperator.BinarySubtract) &amp;&amp;</w:t>
      </w:r>
    </w:p>
    <w:p w14:paraId="47AC5897" w14:textId="77777777" w:rsidR="002F73EF" w:rsidRPr="00304E69" w:rsidRDefault="002F73EF" w:rsidP="002F73EF">
      <w:pPr>
        <w:pStyle w:val="Code"/>
        <w:rPr>
          <w:highlight w:val="white"/>
        </w:rPr>
      </w:pPr>
      <w:r w:rsidRPr="00304E69">
        <w:rPr>
          <w:highlight w:val="white"/>
        </w:rPr>
        <w:t xml:space="preserve">          (middleOperator != MiddleOperator.Assign) &amp;&amp;</w:t>
      </w:r>
    </w:p>
    <w:p w14:paraId="39CF68CE" w14:textId="77777777" w:rsidR="002F73EF" w:rsidRPr="00304E69" w:rsidRDefault="002F73EF" w:rsidP="002F73EF">
      <w:pPr>
        <w:pStyle w:val="Code"/>
        <w:rPr>
          <w:highlight w:val="white"/>
        </w:rPr>
      </w:pPr>
      <w:r w:rsidRPr="00304E69">
        <w:rPr>
          <w:highlight w:val="white"/>
        </w:rPr>
        <w:t xml:space="preserve">          (((rightSymbol.Value is StaticAddress) &amp;&amp;</w:t>
      </w:r>
    </w:p>
    <w:p w14:paraId="64F47968" w14:textId="77777777" w:rsidR="002F73EF" w:rsidRPr="00304E69" w:rsidRDefault="002F73EF" w:rsidP="002F73EF">
      <w:pPr>
        <w:pStyle w:val="Code"/>
        <w:rPr>
          <w:highlight w:val="white"/>
        </w:rPr>
      </w:pPr>
      <w:r w:rsidRPr="00304E69">
        <w:rPr>
          <w:highlight w:val="white"/>
        </w:rPr>
        <w:t xml:space="preserve">            (((StaticAddress) rightSymbol.Value).Offset != 0)) ||</w:t>
      </w:r>
    </w:p>
    <w:p w14:paraId="11E26B11" w14:textId="77777777" w:rsidR="002F73EF" w:rsidRPr="00304E69" w:rsidRDefault="002F73EF" w:rsidP="002F73EF">
      <w:pPr>
        <w:pStyle w:val="Code"/>
        <w:rPr>
          <w:highlight w:val="white"/>
        </w:rPr>
      </w:pPr>
      <w:r w:rsidRPr="00304E69">
        <w:rPr>
          <w:highlight w:val="white"/>
        </w:rPr>
        <w:t xml:space="preserve">           (rightSymbol.IsAutoOrRegister() &amp;&amp;</w:t>
      </w:r>
    </w:p>
    <w:p w14:paraId="36322E50" w14:textId="77777777" w:rsidR="002F73EF" w:rsidRPr="00304E69" w:rsidRDefault="002F73EF" w:rsidP="002F73EF">
      <w:pPr>
        <w:pStyle w:val="Code"/>
        <w:rPr>
          <w:highlight w:val="white"/>
        </w:rPr>
      </w:pPr>
      <w:r w:rsidRPr="00304E69">
        <w:rPr>
          <w:highlight w:val="white"/>
        </w:rPr>
        <w:t xml:space="preserve">            rightSymbol.Type.IsArray()))) {</w:t>
      </w:r>
    </w:p>
    <w:p w14:paraId="3E278350"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0CE55C26" w14:textId="77777777" w:rsidR="002F73EF" w:rsidRPr="00304E69" w:rsidRDefault="002F73EF" w:rsidP="002F73EF">
      <w:pPr>
        <w:pStyle w:val="Code"/>
        <w:rPr>
          <w:highlight w:val="white"/>
        </w:rPr>
      </w:pPr>
      <w:r w:rsidRPr="00304E69">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lastRenderedPageBreak/>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4547519F" w14:textId="77777777" w:rsidR="002F73EF" w:rsidRPr="00304E69" w:rsidRDefault="002F73EF" w:rsidP="002F73EF">
      <w:pPr>
        <w:pStyle w:val="Code"/>
        <w:rPr>
          <w:highlight w:val="white"/>
        </w:rPr>
      </w:pPr>
      <w:r w:rsidRPr="00304E69">
        <w:rPr>
          <w:highlight w:val="white"/>
        </w:rPr>
        <w:t xml:space="preserve">            AddAssemblyCode(AssemblyOperator.add, leftTrack, 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63759AD8" w14:textId="77777777" w:rsidR="002F73EF" w:rsidRPr="00304E69" w:rsidRDefault="002F73EF" w:rsidP="002F73EF">
      <w:pPr>
        <w:pStyle w:val="Code"/>
        <w:rPr>
          <w:highlight w:val="white"/>
        </w:rPr>
      </w:pPr>
      <w:r w:rsidRPr="00304E69">
        <w:rPr>
          <w:highlight w:val="white"/>
        </w:rPr>
        <w:t xml:space="preserve">            AddAssemblyCode(objectOperator, leftTrack, 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77777777" w:rsidR="002F73EF" w:rsidRPr="00DF12BF" w:rsidRDefault="002F73EF" w:rsidP="002F73EF">
      <w:pPr>
        <w:rPr>
          <w:highlight w:val="white"/>
        </w:rPr>
      </w:pPr>
      <w:r>
        <w:rPr>
          <w:highlight w:val="white"/>
        </w:rPr>
        <w:t>The only remaining question is what to do with the resulting value. If the result is a temporary variabl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lastRenderedPageBreak/>
        <w:t xml:space="preserve">        }</w:t>
      </w:r>
    </w:p>
    <w:p w14:paraId="5982B60D" w14:textId="77777777" w:rsidR="002F73EF" w:rsidRPr="00304E69"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287C306D" w14:textId="77777777" w:rsidR="002F73EF" w:rsidRPr="00304E69" w:rsidRDefault="002F73EF" w:rsidP="002F73EF">
      <w:pPr>
        <w:pStyle w:val="Code"/>
        <w:rPr>
          <w:highlight w:val="white"/>
        </w:rPr>
      </w:pPr>
      <w:r w:rsidRPr="00304E69">
        <w:rPr>
          <w:highlight w:val="white"/>
        </w:rPr>
        <w:t xml:space="preserve">          BigInteger bigValue = (BigInteger) rightSymbol.Value;</w:t>
      </w:r>
    </w:p>
    <w:p w14:paraId="3F5A85F6" w14:textId="77777777" w:rsidR="002F73EF" w:rsidRPr="00304E69" w:rsidRDefault="002F73EF" w:rsidP="002F73EF">
      <w:pPr>
        <w:pStyle w:val="Code"/>
        <w:rPr>
          <w:highlight w:val="white"/>
        </w:rPr>
      </w:pPr>
    </w:p>
    <w:p w14:paraId="0ED20955" w14:textId="77777777" w:rsidR="002F73EF" w:rsidRPr="00304E69" w:rsidRDefault="002F73EF" w:rsidP="002F73EF">
      <w:pPr>
        <w:pStyle w:val="Code"/>
        <w:rPr>
          <w:highlight w:val="white"/>
        </w:rPr>
      </w:pPr>
      <w:r w:rsidRPr="00304E69">
        <w:rPr>
          <w:highlight w:val="white"/>
        </w:rPr>
        <w:t xml:space="preserve">          if ((-2147483648 &lt;= bigValue) &amp;&amp; (bigValue &lt;= 2147483647)) {</w:t>
      </w:r>
    </w:p>
    <w:p w14:paraId="2ABCC8FD"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77753D9" w14:textId="77777777" w:rsidR="002F73EF" w:rsidRPr="00304E69" w:rsidRDefault="002F73EF" w:rsidP="002F73EF">
      <w:pPr>
        <w:pStyle w:val="Code"/>
        <w:rPr>
          <w:highlight w:val="white"/>
        </w:rPr>
      </w:pPr>
      <w:r w:rsidRPr="00304E69">
        <w:rPr>
          <w:highlight w:val="white"/>
        </w:rPr>
        <w:t xml:space="preserve">                            Offset(leftSymbol), rightSymbol.Value, typeSize);</w:t>
      </w:r>
    </w:p>
    <w:p w14:paraId="27D87FAE" w14:textId="77777777" w:rsidR="002F73EF" w:rsidRPr="00304E69" w:rsidRDefault="002F73EF" w:rsidP="002F73EF">
      <w:pPr>
        <w:pStyle w:val="Code"/>
        <w:rPr>
          <w:highlight w:val="white"/>
        </w:rPr>
      </w:pPr>
      <w:r w:rsidRPr="00304E69">
        <w:rPr>
          <w:highlight w:val="white"/>
        </w:rPr>
        <w:t xml:space="preserve">          }</w:t>
      </w:r>
    </w:p>
    <w:p w14:paraId="37A6F381" w14:textId="77777777" w:rsidR="002F73EF" w:rsidRPr="00304E69" w:rsidRDefault="002F73EF" w:rsidP="002F73EF">
      <w:pPr>
        <w:pStyle w:val="Code"/>
        <w:rPr>
          <w:highlight w:val="white"/>
        </w:rPr>
      </w:pPr>
      <w:r w:rsidRPr="00304E69">
        <w:rPr>
          <w:highlight w:val="white"/>
        </w:rPr>
        <w:t xml:space="preserve">          else {</w:t>
      </w:r>
    </w:p>
    <w:p w14:paraId="1AD865AC" w14:textId="77777777" w:rsidR="002F73EF" w:rsidRPr="00304E69" w:rsidRDefault="002F73EF" w:rsidP="002F73EF">
      <w:pPr>
        <w:pStyle w:val="Code"/>
        <w:rPr>
          <w:highlight w:val="white"/>
        </w:rPr>
      </w:pPr>
      <w:r w:rsidRPr="00304E69">
        <w:rPr>
          <w:highlight w:val="white"/>
        </w:rPr>
        <w:t xml:space="preserve">            rightTrack = new Track(rightSymbol);</w:t>
      </w:r>
    </w:p>
    <w:p w14:paraId="7AC127BC" w14:textId="77777777" w:rsidR="002F73EF" w:rsidRPr="00304E69" w:rsidRDefault="002F73EF" w:rsidP="002F73EF">
      <w:pPr>
        <w:pStyle w:val="Code"/>
        <w:rPr>
          <w:highlight w:val="white"/>
        </w:rPr>
      </w:pPr>
      <w:r w:rsidRPr="00304E69">
        <w:rPr>
          <w:highlight w:val="white"/>
        </w:rPr>
        <w:t xml:space="preserve">            AddAssemblyCode(AssemblyOperator.mov, rightTrack,</w:t>
      </w:r>
    </w:p>
    <w:p w14:paraId="5F1E5699" w14:textId="77777777" w:rsidR="002F73EF" w:rsidRPr="00304E69" w:rsidRDefault="002F73EF" w:rsidP="002F73EF">
      <w:pPr>
        <w:pStyle w:val="Code"/>
        <w:rPr>
          <w:highlight w:val="white"/>
        </w:rPr>
      </w:pPr>
      <w:r w:rsidRPr="00304E69">
        <w:rPr>
          <w:highlight w:val="white"/>
        </w:rPr>
        <w:t xml:space="preserve">                            rightSymbol.Value);</w:t>
      </w:r>
    </w:p>
    <w:p w14:paraId="29ED1CCD" w14:textId="77777777" w:rsidR="002F73EF" w:rsidRPr="00304E69" w:rsidRDefault="002F73EF" w:rsidP="002F73EF">
      <w:pPr>
        <w:pStyle w:val="Code"/>
        <w:rPr>
          <w:highlight w:val="white"/>
        </w:rPr>
      </w:pPr>
      <w:r w:rsidRPr="00304E69">
        <w:rPr>
          <w:highlight w:val="white"/>
        </w:rPr>
        <w:t xml:space="preserve">            AddAssemblyCode(AssemblyOperator.mov, Base(leftSymbol),</w:t>
      </w:r>
    </w:p>
    <w:p w14:paraId="0876A98F" w14:textId="77777777" w:rsidR="002F73EF" w:rsidRPr="00304E69" w:rsidRDefault="002F73EF" w:rsidP="002F73EF">
      <w:pPr>
        <w:pStyle w:val="Code"/>
        <w:rPr>
          <w:highlight w:val="white"/>
        </w:rPr>
      </w:pPr>
      <w:r w:rsidRPr="00304E69">
        <w:rPr>
          <w:highlight w:val="white"/>
        </w:rPr>
        <w:t xml:space="preserve">                          Offset(leftSymbol), rightTrack);</w:t>
      </w:r>
    </w:p>
    <w:p w14:paraId="4B53988F" w14:textId="77777777" w:rsidR="002F73EF" w:rsidRPr="00304E69" w:rsidRDefault="002F73EF" w:rsidP="002F73EF">
      <w:pPr>
        <w:pStyle w:val="Code"/>
        <w:rPr>
          <w:highlight w:val="white"/>
        </w:rPr>
      </w:pPr>
      <w:r w:rsidRPr="00304E69">
        <w:rPr>
          <w:highlight w:val="white"/>
        </w:rPr>
        <w:t xml:space="preserve">          }</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lastRenderedPageBreak/>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lastRenderedPageBreak/>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lastRenderedPageBreak/>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lastRenderedPageBreak/>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lastRenderedPageBreak/>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lastRenderedPageBreak/>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lastRenderedPageBreak/>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lastRenderedPageBreak/>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67D6949A" w:rsidR="00B4734E" w:rsidRPr="00B4734E" w:rsidRDefault="00B4734E" w:rsidP="00B4734E">
      <w:pPr>
        <w:pStyle w:val="Code"/>
        <w:rPr>
          <w:highlight w:val="white"/>
        </w:rPr>
      </w:pPr>
      <w:r w:rsidRPr="00B4734E">
        <w:rPr>
          <w:highlight w:val="white"/>
        </w:rPr>
        <w:t xml:space="preserve">        AssemblyCodeGenerator.</w:t>
      </w:r>
      <w:r w:rsidR="005873BE">
        <w:rPr>
          <w:highlight w:val="white"/>
        </w:rPr>
        <w:t>LinuxTextList</w:t>
      </w:r>
      <w:r w:rsidRPr="00B4734E">
        <w:rPr>
          <w:highlight w:val="white"/>
        </w:rPr>
        <w: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w:t>
      </w:r>
      <w:r w:rsidR="00DE2810">
        <w:rPr>
          <w:highlight w:val="white"/>
        </w:rPr>
        <w:lastRenderedPageBreak/>
        <w:t xml:space="preserve">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w:t>
      </w:r>
      <w:r w:rsidR="008546FB">
        <w:rPr>
          <w:highlight w:val="white"/>
        </w:rPr>
        <w:lastRenderedPageBreak/>
        <w:t>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77777777" w:rsidR="00710CC3" w:rsidRPr="00710CC3" w:rsidRDefault="00710CC3" w:rsidP="00710CC3">
      <w:pPr>
        <w:pStyle w:val="Code"/>
        <w:rPr>
          <w:highlight w:val="white"/>
        </w:rPr>
      </w:pPr>
      <w:r w:rsidRPr="00710CC3">
        <w:rPr>
          <w:highlight w:val="white"/>
        </w:rPr>
        <w:t xml:space="preserve">        if (assemblyCode.Operator == AssemblyOperator.address_return)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lastRenderedPageBreak/>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123995E6" w:rsidR="00640E53" w:rsidRPr="007F292F" w:rsidRDefault="00640E53" w:rsidP="00640E53">
      <w:pPr>
        <w:rPr>
          <w:highlight w:val="white"/>
        </w:rPr>
      </w:pPr>
      <w:r>
        <w:rPr>
          <w:highlight w:val="white"/>
        </w:rPr>
        <w:t>If the instruction is a</w:t>
      </w:r>
      <w:r>
        <w:rPr>
          <w:highlight w:val="white"/>
        </w:rPr>
        <w:t xml:space="preserve"> value</w:t>
      </w:r>
      <w:r>
        <w:rPr>
          <w:highlight w:val="white"/>
        </w:rPr>
        <w:t xml:space="preserve"> definition, we </w:t>
      </w:r>
      <w:r>
        <w:rPr>
          <w:highlight w:val="white"/>
        </w:rPr>
        <w:t>need to look into its sort. If it is a pointer or a static address, we adds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lastRenderedPageBreak/>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77777777" w:rsidR="007F292F" w:rsidRPr="007F292F" w:rsidRDefault="007F292F" w:rsidP="007F292F">
      <w:pPr>
        <w:pStyle w:val="Code"/>
        <w:rPr>
          <w:highlight w:val="white"/>
        </w:rPr>
      </w:pPr>
      <w:r w:rsidRPr="007F292F">
        <w:rPr>
          <w:highlight w:val="white"/>
        </w:rPr>
        <w:t xml:space="preserve">          else if (assemblyCode.Operator == AssemblyOperator.address_return)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lastRenderedPageBreak/>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lastRenderedPageBreak/>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lastRenderedPageBreak/>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lastRenderedPageBreak/>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lastRenderedPageBreak/>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lastRenderedPageBreak/>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lastRenderedPageBreak/>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5810F502" w:rsidR="00AD7B52" w:rsidRDefault="001D1BEE" w:rsidP="00AD7B52">
      <w:pPr>
        <w:pStyle w:val="Rubrik1"/>
      </w:pPr>
      <w:bookmarkStart w:id="5859" w:name="_Ref420874022"/>
      <w:bookmarkStart w:id="5860" w:name="_Toc481936437"/>
      <w:r w:rsidRPr="00EC76D5">
        <w:lastRenderedPageBreak/>
        <w:t>The Linker</w:t>
      </w:r>
      <w:bookmarkEnd w:id="5859"/>
      <w:bookmarkEnd w:id="5860"/>
    </w:p>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571957DB" w:rsidR="00092532" w:rsidRDefault="00092532" w:rsidP="00092532">
      <w:pPr>
        <w:pStyle w:val="Liststycke"/>
        <w:numPr>
          <w:ilvl w:val="0"/>
          <w:numId w:val="140"/>
        </w:numPr>
      </w:pPr>
      <w:r>
        <w:t>To resolve return addresses.</w:t>
      </w:r>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lastRenderedPageBreak/>
        <w:t>m_entryMap</w:t>
      </w:r>
      <w:proofErr w:type="spellEnd"/>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proofErr w:type="spellStart"/>
      <w:r>
        <w:t>Windows</w:t>
      </w:r>
      <w:r w:rsidR="001D1BEE" w:rsidRPr="00EC76D5">
        <w:t>Linker.</w:t>
      </w:r>
      <w:r>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lastRenderedPageBreak/>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lastRenderedPageBreak/>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r w:rsidRPr="00EC76D5">
        <w:rPr>
          <w:rStyle w:val="CodeInText"/>
        </w:rPr>
        <w:t>generateTrace</w:t>
      </w:r>
      <w:proofErr w:type="spellEnd"/>
      <w:r w:rsidRPr="00EC76D5">
        <w:t xml:space="preserve">, and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lastRenderedPageBreak/>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parameter, and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r w:rsidR="00EB3045" w:rsidRPr="00EC76D5">
        <w:rPr>
          <w:rStyle w:val="CodeInText"/>
        </w:rPr>
        <w:t>a</w:t>
      </w:r>
      <w:r w:rsidR="00EB3045" w:rsidRPr="00EC76D5">
        <w:t xml:space="preserve"> in order to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 xml:space="preserve">Standard </w:t>
      </w:r>
      <w:proofErr w:type="spellStart"/>
      <w:r w:rsidRPr="00EC76D5">
        <w:t>Input/Output</w:t>
      </w:r>
      <w:bookmarkEnd w:id="5884"/>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proofErr w:type="spellStart"/>
      <w:r w:rsidRPr="00EC76D5">
        <w:lastRenderedPageBreak/>
        <w:t>Main</w:t>
      </w:r>
      <w:r w:rsidR="001B32C0" w:rsidRPr="00EC76D5">
        <w:t>.java</w:t>
      </w:r>
      <w:bookmarkEnd w:id="5890"/>
      <w:bookmarkEnd w:id="5891"/>
      <w:proofErr w:type="spellEnd"/>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4E252C" w:rsidRPr="003F7CF1" w:rsidRDefault="004E252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4E252C" w:rsidRPr="003F7CF1" w:rsidRDefault="004E252C"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4E252C" w:rsidRPr="003F7CF1" w:rsidRDefault="004E252C"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4E252C" w:rsidRPr="003F7CF1" w:rsidRDefault="004E252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4E252C" w:rsidRPr="003F7CF1" w:rsidRDefault="004E252C"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4E252C" w:rsidRPr="003F7CF1" w:rsidRDefault="004E252C"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4E252C" w:rsidRPr="003F7CF1" w:rsidRDefault="004E252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4E252C" w:rsidRPr="003F7CF1" w:rsidRDefault="004E252C"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4E252C" w:rsidRPr="003F7CF1" w:rsidRDefault="004E252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4E252C" w:rsidRPr="003F7CF1" w:rsidRDefault="004E252C"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4E252C" w:rsidRPr="003F7CF1" w:rsidRDefault="004E252C"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4E252C" w:rsidRPr="003F7CF1" w:rsidRDefault="004E252C"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4E252C" w:rsidRPr="003F7CF1" w:rsidRDefault="004E252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4E252C" w:rsidRPr="003F7CF1" w:rsidRDefault="004E252C"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4E252C" w:rsidRPr="003F7CF1" w:rsidRDefault="004E252C"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4E252C" w:rsidRPr="003F7CF1" w:rsidRDefault="004E252C"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4E252C" w:rsidRPr="003F7CF1" w:rsidRDefault="004E252C"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4E252C" w:rsidRPr="003F7CF1" w:rsidRDefault="004E252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4E252C" w:rsidRPr="003F7CF1" w:rsidRDefault="004E252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4E252C" w:rsidRPr="003F7CF1" w:rsidRDefault="004E252C"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4E252C" w:rsidRPr="003F7CF1" w:rsidRDefault="004E252C"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4E252C" w:rsidRPr="003F7CF1" w:rsidRDefault="004E252C"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4E252C" w:rsidRPr="003F7CF1" w:rsidRDefault="004E252C"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4E252C" w:rsidRPr="003F7CF1" w:rsidRDefault="004E252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4E252C" w:rsidRPr="003F7CF1" w:rsidRDefault="004E252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4E252C" w:rsidRPr="003F7CF1" w:rsidRDefault="004E252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4E252C" w:rsidRPr="003F7CF1" w:rsidRDefault="004E252C"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4E252C" w:rsidRPr="003F7CF1" w:rsidRDefault="004E252C"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4E252C" w:rsidRPr="003F7CF1" w:rsidRDefault="004E252C"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4E252C" w:rsidRPr="003F7CF1" w:rsidRDefault="004E252C"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4E252C" w:rsidRPr="003F7CF1" w:rsidRDefault="004E252C"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4E252C" w:rsidRPr="003F7CF1" w:rsidRDefault="004E252C"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4E252C" w:rsidRPr="003F7CF1" w:rsidRDefault="004E252C"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4E252C" w:rsidRPr="003F7CF1" w:rsidRDefault="004E252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4E252C" w:rsidRPr="003F7CF1" w:rsidRDefault="004E252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4E252C" w:rsidRPr="003F7CF1" w:rsidRDefault="004E252C"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4E252C" w:rsidRPr="003F7CF1" w:rsidRDefault="004E252C"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4E252C" w:rsidRPr="003F7CF1" w:rsidRDefault="004E252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4E252C" w:rsidRPr="003F7CF1" w:rsidRDefault="004E252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4E252C" w:rsidRPr="003F7CF1" w:rsidRDefault="004E252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4E252C" w:rsidRPr="003F7CF1" w:rsidRDefault="004E252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4E252C" w:rsidRPr="003F7CF1" w:rsidRDefault="004E252C"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4E252C" w:rsidRPr="003F7CF1" w:rsidRDefault="004E252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4E252C" w:rsidRPr="003F7CF1" w:rsidRDefault="004E252C"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4E252C" w:rsidRPr="003F7CF1" w:rsidRDefault="004E252C"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4E252C" w:rsidRPr="003F7CF1" w:rsidRDefault="004E252C"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4E252C" w:rsidRPr="003F7CF1" w:rsidRDefault="004E252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4E252C" w:rsidRPr="003F7CF1" w:rsidRDefault="004E252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4E252C" w:rsidRPr="003F7CF1" w:rsidRDefault="004E252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4E252C" w:rsidRPr="003F7CF1" w:rsidRDefault="004E252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4E252C" w:rsidRPr="003F7CF1" w:rsidRDefault="004E252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4E252C" w:rsidRPr="003F7CF1" w:rsidRDefault="004E252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4E252C" w:rsidRPr="003F7CF1" w:rsidRDefault="004E252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4E252C" w:rsidRPr="003F7CF1" w:rsidRDefault="004E252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4E252C" w:rsidRPr="003F7CF1" w:rsidRDefault="004E252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4E252C" w:rsidRPr="003F7CF1" w:rsidRDefault="004E252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4E252C" w:rsidRPr="003F7CF1" w:rsidRDefault="004E252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4E252C" w:rsidRPr="003F7CF1" w:rsidRDefault="004E252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4E252C" w:rsidRPr="003F7CF1" w:rsidRDefault="004E252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4E252C" w:rsidRPr="003F7CF1" w:rsidRDefault="004E252C"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4E252C" w:rsidRPr="003F7CF1" w:rsidRDefault="004E252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4E252C" w:rsidRPr="003F7CF1" w:rsidRDefault="004E252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4E252C" w:rsidRPr="003F7CF1" w:rsidRDefault="004E252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4E252C" w:rsidRPr="003F7CF1" w:rsidRDefault="004E252C"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4E252C" w:rsidRPr="003F7CF1" w:rsidRDefault="004E252C"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4E252C" w:rsidRPr="003F7CF1" w:rsidRDefault="004E252C"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4E252C" w:rsidRPr="003F7CF1" w:rsidRDefault="004E252C"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4E252C" w:rsidRPr="003F7CF1" w:rsidRDefault="004E252C"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4E252C" w:rsidRPr="003F7CF1" w:rsidRDefault="004E252C"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4E252C" w:rsidRPr="003F7CF1" w:rsidRDefault="004E252C"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4E252C" w:rsidRPr="003F7CF1" w:rsidRDefault="004E252C"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4E252C" w:rsidRPr="003F7CF1" w:rsidRDefault="004E252C"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4E252C" w:rsidRPr="003F7CF1" w:rsidRDefault="004E252C"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4E252C" w:rsidRPr="003F7CF1" w:rsidRDefault="004E252C"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4E252C" w:rsidRPr="003F7CF1" w:rsidRDefault="004E252C"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4E252C" w:rsidRPr="003F7CF1" w:rsidRDefault="004E252C"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4E252C" w:rsidRPr="003F7CF1" w:rsidRDefault="004E252C"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4E252C" w:rsidRPr="003F7CF1" w:rsidRDefault="004E252C"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4E252C" w:rsidRPr="003F7CF1" w:rsidRDefault="004E252C"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4E252C" w:rsidRPr="003F7CF1" w:rsidRDefault="004E252C"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4E252C" w:rsidRPr="003F7CF1" w:rsidRDefault="004E252C"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4E252C" w:rsidRPr="003F7CF1" w:rsidRDefault="004E252C"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4E252C" w:rsidRPr="003F7CF1" w:rsidRDefault="004E252C"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4E252C" w:rsidRPr="003F7CF1" w:rsidRDefault="004E252C"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4E252C" w:rsidRPr="003F7CF1" w:rsidRDefault="004E252C"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4E252C" w:rsidRPr="003F7CF1" w:rsidRDefault="004E252C"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4E252C" w:rsidRPr="003F7CF1" w:rsidRDefault="004E252C"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4E252C" w:rsidRPr="003F7CF1" w:rsidRDefault="004E252C"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4E252C" w:rsidRPr="003F7CF1" w:rsidRDefault="004E252C"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4E252C" w:rsidRPr="003F7CF1" w:rsidRDefault="004E252C"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4E252C" w:rsidRPr="003F7CF1" w:rsidRDefault="004E252C"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4E252C" w:rsidRPr="003F7CF1" w:rsidRDefault="004E252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4E252C" w:rsidRPr="003F7CF1" w:rsidRDefault="004E252C"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4E252C" w:rsidRPr="003F7CF1" w:rsidRDefault="004E252C"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4E252C" w:rsidRPr="003F7CF1" w:rsidRDefault="004E252C"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4E252C" w:rsidRPr="003F7CF1" w:rsidRDefault="004E252C"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4E252C" w:rsidRPr="003F7CF1" w:rsidRDefault="004E252C"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4E252C" w:rsidRPr="003F7CF1" w:rsidRDefault="004E252C"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4E252C" w:rsidRPr="003F7CF1" w:rsidRDefault="004E252C"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4E252C" w:rsidRPr="003F7CF1" w:rsidRDefault="004E252C"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4E252C" w:rsidRPr="003F7CF1" w:rsidRDefault="004E252C"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4E252C" w:rsidRPr="003F7CF1" w:rsidRDefault="004E252C"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4E252C" w:rsidRPr="003F7CF1" w:rsidRDefault="004E252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4E252C" w:rsidRPr="003F7CF1" w:rsidRDefault="004E252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4E252C" w:rsidRPr="003F7CF1" w:rsidRDefault="004E252C"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4E252C" w:rsidRPr="003F7CF1" w:rsidRDefault="004E252C"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4E252C" w:rsidRPr="003F7CF1" w:rsidRDefault="004E252C"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4E252C" w:rsidRPr="003F7CF1" w:rsidRDefault="004E252C"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4E252C" w:rsidRPr="003F7CF1" w:rsidRDefault="004E252C"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4E252C" w:rsidRPr="003F7CF1" w:rsidRDefault="004E252C"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4E252C" w:rsidRPr="003F7CF1" w:rsidRDefault="004E252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4E252C" w:rsidRPr="003F7CF1" w:rsidRDefault="004E252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4E252C" w:rsidRPr="003F7CF1" w:rsidRDefault="004E252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4E252C" w:rsidRPr="003F7CF1" w:rsidRDefault="004E252C"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4E252C" w:rsidRPr="003F7CF1" w:rsidRDefault="004E252C"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4E252C" w:rsidRPr="003F7CF1" w:rsidRDefault="004E252C"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4E252C" w:rsidRPr="003F7CF1" w:rsidRDefault="004E252C"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4E252C" w:rsidRPr="003F7CF1" w:rsidRDefault="004E252C"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4E252C" w:rsidRPr="003F7CF1" w:rsidRDefault="004E252C"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4E252C" w:rsidRPr="003F7CF1" w:rsidRDefault="004E252C"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4E252C" w:rsidRPr="003F7CF1" w:rsidRDefault="004E252C"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4E252C" w:rsidRPr="003F7CF1" w:rsidRDefault="004E252C"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4E252C" w:rsidRPr="003F7CF1" w:rsidRDefault="004E252C"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4E252C" w:rsidRPr="003F7CF1" w:rsidRDefault="004E252C"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4E252C" w:rsidRPr="003F7CF1" w:rsidRDefault="004E252C"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4E252C" w:rsidRPr="003F7CF1" w:rsidRDefault="004E252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4E252C" w:rsidRPr="003F7CF1" w:rsidRDefault="004E252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4E252C" w:rsidRPr="003F7CF1" w:rsidRDefault="004E252C"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4E252C" w:rsidRPr="003F7CF1" w:rsidRDefault="004E252C"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4E252C" w:rsidRPr="003F7CF1" w:rsidRDefault="004E252C"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4E252C" w:rsidRPr="003F7CF1" w:rsidRDefault="004E252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4E252C" w:rsidRPr="003F7CF1" w:rsidRDefault="004E252C"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4E252C" w:rsidRPr="003F7CF1" w:rsidRDefault="004E252C"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4E252C" w:rsidRPr="003F7CF1" w:rsidRDefault="004E252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4E252C" w:rsidRPr="003F7CF1" w:rsidRDefault="004E252C"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4E252C" w:rsidRPr="003F7CF1" w:rsidRDefault="004E252C"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4E252C" w:rsidRPr="003F7CF1" w:rsidRDefault="004E252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4E252C" w:rsidRPr="003F7CF1" w:rsidRDefault="004E252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4E252C" w:rsidRPr="003F7CF1" w:rsidRDefault="004E252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4E252C" w:rsidRPr="003F7CF1" w:rsidRDefault="004E252C"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4E252C" w:rsidRPr="003F7CF1" w:rsidRDefault="004E252C"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4E252C" w:rsidRPr="003F7CF1" w:rsidRDefault="004E252C"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4E252C" w:rsidRPr="003F7CF1" w:rsidRDefault="004E252C"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4E252C" w:rsidRPr="003F7CF1" w:rsidRDefault="004E252C"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4E252C" w:rsidRPr="003F7CF1" w:rsidRDefault="004E252C"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4E252C" w:rsidRPr="003F7CF1" w:rsidRDefault="004E252C"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4E252C" w:rsidRPr="003F7CF1" w:rsidRDefault="004E252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4E252C" w:rsidRPr="003F7CF1" w:rsidRDefault="004E252C"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4E252C" w:rsidRPr="003F7CF1" w:rsidRDefault="004E252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4E252C" w:rsidRPr="003F7CF1" w:rsidRDefault="004E252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4E252C" w:rsidRPr="003F7CF1" w:rsidRDefault="004E252C"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4E252C" w:rsidRPr="003F7CF1" w:rsidRDefault="004E252C"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4E252C" w:rsidRPr="003F7CF1" w:rsidRDefault="004E252C"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4E252C" w:rsidRPr="003F7CF1" w:rsidRDefault="004E252C"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4E252C" w:rsidRPr="003F7CF1" w:rsidRDefault="004E252C"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4E252C" w:rsidRPr="003F7CF1" w:rsidRDefault="004E252C"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4E252C" w:rsidRPr="003F7CF1" w:rsidRDefault="004E252C"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4E252C" w:rsidRPr="003F7CF1" w:rsidRDefault="004E252C"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4E252C" w:rsidRPr="003F7CF1" w:rsidRDefault="004E252C"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4E252C" w:rsidRPr="003F7CF1" w:rsidRDefault="004E252C"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4E252C" w:rsidRPr="003F7CF1" w:rsidRDefault="004E252C"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4E252C" w:rsidRPr="003F7CF1" w:rsidRDefault="004E252C"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4E252C" w:rsidRPr="003F7CF1" w:rsidRDefault="004E252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4E252C" w:rsidRPr="003F7CF1" w:rsidRDefault="004E252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4E252C" w:rsidRPr="003F7CF1" w:rsidRDefault="004E252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4E252C" w:rsidRPr="003F7CF1" w:rsidRDefault="004E252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4E252C" w:rsidRPr="003F7CF1" w:rsidRDefault="004E252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4E252C" w:rsidRPr="003F7CF1" w:rsidRDefault="004E252C"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4E252C" w:rsidRPr="003F7CF1" w:rsidRDefault="004E252C"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4E252C" w:rsidRPr="003F7CF1" w:rsidRDefault="004E252C"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4E252C" w:rsidRPr="003F7CF1" w:rsidRDefault="004E252C"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4E252C" w:rsidRPr="003F7CF1" w:rsidRDefault="004E252C"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4E252C" w:rsidRPr="003F7CF1" w:rsidRDefault="004E252C"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4E252C" w:rsidRPr="003F7CF1" w:rsidRDefault="004E252C"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4E252C" w:rsidRPr="003F7CF1" w:rsidRDefault="004E252C"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4E252C" w:rsidRPr="003F7CF1" w:rsidRDefault="004E252C"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4E252C" w:rsidRPr="003F7CF1" w:rsidRDefault="004E252C"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4E252C" w:rsidRPr="003F7CF1" w:rsidRDefault="004E252C"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4E252C" w:rsidRPr="003F7CF1" w:rsidRDefault="004E252C"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4E252C" w:rsidRPr="003F7CF1" w:rsidRDefault="004E252C"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4E252C" w:rsidRPr="003F7CF1" w:rsidRDefault="004E252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20650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4E252C" w:rsidRPr="003F7CF1" w:rsidRDefault="004E252C"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4E252C" w:rsidRPr="003F7CF1" w:rsidRDefault="004E252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4E252C" w:rsidRPr="003F7CF1" w:rsidRDefault="004E252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4E252C" w:rsidRPr="003F7CF1" w:rsidRDefault="004E252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206500"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4E252C" w:rsidRPr="003F7CF1" w:rsidRDefault="004E252C"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4E252C" w:rsidRPr="003F7CF1" w:rsidRDefault="004E252C"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4E252C" w:rsidRPr="003F7CF1" w:rsidRDefault="004E252C"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4E252C" w:rsidRPr="003F7CF1" w:rsidRDefault="004E252C"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4E252C" w:rsidRPr="003F7CF1" w:rsidRDefault="004E252C"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4E252C" w:rsidRPr="003F7CF1" w:rsidRDefault="004E252C"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4E252C" w:rsidRPr="003F7CF1" w:rsidRDefault="004E252C"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4E252C" w:rsidRPr="003F7CF1" w:rsidRDefault="004E252C"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4E252C" w:rsidRPr="003F7CF1" w:rsidRDefault="004E252C"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4E252C" w:rsidRPr="003F7CF1" w:rsidRDefault="004E252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4E252C" w:rsidRPr="003F7CF1" w:rsidRDefault="004E252C"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4E252C" w:rsidRPr="003F7CF1" w:rsidRDefault="004E252C"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4E252C" w:rsidRPr="003F7CF1" w:rsidRDefault="004E252C"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4E252C" w:rsidRPr="003F7CF1" w:rsidRDefault="004E252C"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4E252C" w:rsidRPr="003F7CF1" w:rsidRDefault="004E252C"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4E252C" w:rsidRPr="003F7CF1" w:rsidRDefault="004E252C"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4E252C" w:rsidRPr="003F7CF1" w:rsidRDefault="004E252C"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4E252C" w:rsidRPr="003F7CF1" w:rsidRDefault="004E252C"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4E252C" w:rsidRPr="003F7CF1" w:rsidRDefault="004E252C"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4E252C" w:rsidRPr="003F7CF1" w:rsidRDefault="004E252C"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4E252C" w:rsidRPr="003F7CF1" w:rsidRDefault="004E252C"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4E252C" w:rsidRPr="003F7CF1" w:rsidRDefault="004E252C"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920649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920649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4E252C" w:rsidRPr="003F7CF1" w:rsidRDefault="004E252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4E252C" w:rsidRPr="003F7CF1" w:rsidRDefault="004E252C"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4E252C" w:rsidRPr="003F7CF1" w:rsidRDefault="004E252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4E252C" w:rsidRPr="003F7CF1" w:rsidRDefault="004E252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4E252C" w:rsidRPr="003F7CF1" w:rsidRDefault="004E252C"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4E252C" w:rsidRPr="003F7CF1" w:rsidRDefault="004E252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4E252C" w:rsidRPr="003F7CF1" w:rsidRDefault="004E252C"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4E252C" w:rsidRPr="003F7CF1" w:rsidRDefault="004E252C"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4E252C" w:rsidRPr="003F7CF1" w:rsidRDefault="004E252C"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4E252C" w:rsidRPr="003F7CF1" w:rsidRDefault="004E252C"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4E252C" w:rsidRPr="003F7CF1" w:rsidRDefault="004E252C"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4E252C" w:rsidRPr="003F7CF1" w:rsidRDefault="004E252C"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4E252C" w:rsidRPr="003F7CF1" w:rsidRDefault="004E252C"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4E252C" w:rsidRPr="003F7CF1" w:rsidRDefault="004E252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4E252C" w:rsidRPr="003F7CF1" w:rsidRDefault="004E252C"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4E252C" w:rsidRPr="003F7CF1" w:rsidRDefault="004E252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4E252C" w:rsidRPr="003F7CF1" w:rsidRDefault="004E252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4E252C" w:rsidRPr="003F7CF1" w:rsidRDefault="004E252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4E252C" w:rsidRPr="003F7CF1" w:rsidRDefault="004E252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4E252C" w:rsidRPr="003F7CF1" w:rsidRDefault="004E252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4E252C" w:rsidRPr="003F7CF1" w:rsidRDefault="004E252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4E252C" w:rsidRPr="003F7CF1" w:rsidRDefault="004E252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4E252C" w:rsidRPr="003F7CF1" w:rsidRDefault="004E252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4E252C" w:rsidRPr="003F7CF1" w:rsidRDefault="004E252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4E252C" w:rsidRPr="003F7CF1" w:rsidRDefault="004E252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4E252C" w:rsidRPr="003F7CF1" w:rsidRDefault="004E252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4E252C" w:rsidRPr="003F7CF1" w:rsidRDefault="004E252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4E252C" w:rsidRPr="003F7CF1" w:rsidRDefault="004E252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4E252C" w:rsidRPr="003F7CF1" w:rsidRDefault="004E252C"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4E252C" w:rsidRPr="003F7CF1" w:rsidRDefault="004E252C"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4E252C" w:rsidRPr="003F7CF1" w:rsidRDefault="004E252C"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4E252C" w:rsidRPr="003F7CF1" w:rsidRDefault="004E252C"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4E252C" w:rsidRPr="003F7CF1" w:rsidRDefault="004E252C"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4E252C" w:rsidRPr="003F7CF1" w:rsidRDefault="004E252C"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4E252C" w:rsidRPr="003F7CF1" w:rsidRDefault="004E252C"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4E252C" w:rsidRPr="003F7CF1" w:rsidRDefault="004E252C"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4E252C" w:rsidRPr="003F7CF1" w:rsidRDefault="004E252C"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4E252C" w:rsidRPr="003F7CF1" w:rsidRDefault="004E252C"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4E252C" w:rsidRPr="003F7CF1" w:rsidRDefault="004E252C"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4E252C" w:rsidRPr="003F7CF1" w:rsidRDefault="004E252C"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4E252C" w:rsidRPr="003F7CF1" w:rsidRDefault="004E252C"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4E252C" w:rsidRPr="003F7CF1" w:rsidRDefault="004E252C"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4E252C" w:rsidRPr="003F7CF1" w:rsidRDefault="004E252C"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4E252C" w:rsidRPr="003F7CF1" w:rsidRDefault="004E252C"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4E252C" w:rsidRPr="003F7CF1" w:rsidRDefault="004E252C"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4E252C" w:rsidRPr="003F7CF1" w:rsidRDefault="004E252C"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4E252C" w:rsidRPr="003F7CF1" w:rsidRDefault="004E252C"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4E252C" w:rsidRPr="003F7CF1" w:rsidRDefault="004E252C"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4E252C" w:rsidRPr="003F7CF1" w:rsidRDefault="004E252C"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4E252C" w:rsidRPr="003F7CF1" w:rsidRDefault="004E252C"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4E252C" w:rsidRPr="003F7CF1" w:rsidRDefault="004E252C"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4E252C" w:rsidRPr="003F7CF1" w:rsidRDefault="004E252C"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4E252C" w:rsidRPr="003F7CF1" w:rsidRDefault="004E252C"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4E252C" w:rsidRPr="003F7CF1" w:rsidRDefault="004E252C"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4E252C" w:rsidRPr="003F7CF1" w:rsidRDefault="004E252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4E252C" w:rsidRPr="003F7CF1" w:rsidRDefault="004E252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4E252C" w:rsidRPr="003F7CF1" w:rsidRDefault="004E252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4E252C" w:rsidRPr="003F7CF1" w:rsidRDefault="004E252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4E252C" w:rsidRPr="003F7CF1" w:rsidRDefault="004E252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4E252C" w:rsidRPr="003F7CF1" w:rsidRDefault="004E252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4E252C" w:rsidRPr="003F7CF1" w:rsidRDefault="004E252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4E252C" w:rsidRPr="003F7CF1" w:rsidRDefault="004E252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4E252C" w:rsidRPr="003F7CF1" w:rsidRDefault="004E252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4E252C" w:rsidRPr="003F7CF1" w:rsidRDefault="004E252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4E252C" w:rsidRPr="003F7CF1" w:rsidRDefault="004E252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4E252C" w:rsidRPr="003F7CF1" w:rsidRDefault="004E252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4E252C" w:rsidRPr="003F7CF1" w:rsidRDefault="004E252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4E252C" w:rsidRPr="003F7CF1" w:rsidRDefault="004E252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4E252C" w:rsidRPr="003F7CF1" w:rsidRDefault="004E252C"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4E252C" w:rsidRPr="003F7CF1" w:rsidRDefault="004E252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4E252C" w:rsidRPr="003F7CF1" w:rsidRDefault="004E252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4E252C" w:rsidRPr="003F7CF1" w:rsidRDefault="004E252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4E252C" w:rsidRPr="003F7CF1" w:rsidRDefault="004E252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4E252C" w:rsidRPr="003F7CF1" w:rsidRDefault="004E252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4E252C" w:rsidRPr="003F7CF1" w:rsidRDefault="004E252C"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4E252C" w:rsidRPr="003F7CF1" w:rsidRDefault="004E252C"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4E252C" w:rsidRPr="003F7CF1" w:rsidRDefault="004E252C"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4E252C" w:rsidRPr="003F7CF1" w:rsidRDefault="004E252C"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4E252C" w:rsidRPr="003F7CF1" w:rsidRDefault="004E252C"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4E252C" w:rsidRPr="003F7CF1" w:rsidRDefault="004E252C"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4E252C" w:rsidRPr="003F7CF1" w:rsidRDefault="004E252C"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4E252C" w:rsidRPr="003F7CF1" w:rsidRDefault="004E252C"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4E252C" w:rsidRPr="003F7CF1" w:rsidRDefault="004E252C"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4E252C" w:rsidRPr="003F7CF1" w:rsidRDefault="004E252C"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4E252C" w:rsidRPr="003F7CF1" w:rsidRDefault="004E252C"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4E252C" w:rsidRPr="003F7CF1" w:rsidRDefault="004E252C"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4E252C" w:rsidRPr="003F7CF1" w:rsidRDefault="004E252C"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4E252C" w:rsidRPr="003F7CF1" w:rsidRDefault="004E252C"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4E252C" w:rsidRPr="003F7CF1" w:rsidRDefault="004E252C"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4E252C" w:rsidRPr="003F7CF1" w:rsidRDefault="004E252C"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4E252C" w:rsidRPr="003F7CF1" w:rsidRDefault="004E252C"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4E252C" w:rsidRPr="003F7CF1" w:rsidRDefault="004E252C"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4E252C" w:rsidRPr="003F7CF1" w:rsidRDefault="004E252C"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4E252C" w:rsidRPr="003F7CF1" w:rsidRDefault="004E252C"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4E252C" w:rsidRPr="003F7CF1" w:rsidRDefault="004E252C"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4E252C" w:rsidRPr="003F7CF1" w:rsidRDefault="004E252C"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4E252C" w:rsidRPr="003F7CF1" w:rsidRDefault="004E252C"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4E252C" w:rsidRPr="003F7CF1" w:rsidRDefault="004E252C"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4E252C" w:rsidRPr="003F7CF1" w:rsidRDefault="004E252C"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4E252C" w:rsidRPr="003F7CF1" w:rsidRDefault="004E252C"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4E252C" w:rsidRPr="003F7CF1" w:rsidRDefault="004E252C"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4E252C" w:rsidRPr="003F7CF1" w:rsidRDefault="004E252C"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4E252C" w:rsidRPr="003F7CF1" w:rsidRDefault="004E252C"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4E252C" w:rsidRPr="003F7CF1" w:rsidRDefault="004E252C"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4E252C" w:rsidRPr="003F7CF1" w:rsidRDefault="004E252C"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920649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proofErr w:type="spellStart"/>
      <w:r w:rsidRPr="00EC76D5">
        <w:t>Def</w:t>
      </w:r>
      <w:r w:rsidR="002F35C1">
        <w:t>initializer</w:t>
      </w:r>
      <w:r w:rsidRPr="00EC76D5">
        <w:t>ion</w:t>
      </w:r>
      <w:proofErr w:type="spellEnd"/>
      <w:r w:rsidRPr="00EC76D5">
        <w:t xml:space="preserve">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9206498"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9206499"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4E252C" w:rsidRPr="003F7CF1" w:rsidRDefault="004E252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4E252C" w:rsidRPr="003F7CF1" w:rsidRDefault="004E252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4E252C" w:rsidRPr="003F7CF1" w:rsidRDefault="004E252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4E252C" w:rsidRPr="003F7CF1" w:rsidRDefault="004E252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4E252C" w:rsidRPr="003F7CF1" w:rsidRDefault="004E252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4E252C" w:rsidRPr="003F7CF1" w:rsidRDefault="004E252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4E252C" w:rsidRPr="003F7CF1" w:rsidRDefault="004E252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4E252C" w:rsidRPr="003F7CF1" w:rsidRDefault="004E252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4E252C" w:rsidRPr="003F7CF1" w:rsidRDefault="004E252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4E252C" w:rsidRPr="003F7CF1" w:rsidRDefault="004E252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4E252C" w:rsidRPr="003F7CF1" w:rsidRDefault="004E252C"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4E252C" w:rsidRPr="003F7CF1" w:rsidRDefault="004E252C"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4E252C" w:rsidRPr="003F7CF1" w:rsidRDefault="004E252C"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4E252C" w:rsidRPr="003F7CF1" w:rsidRDefault="004E252C"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4E252C" w:rsidRPr="003F7CF1" w:rsidRDefault="004E252C"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4E252C" w:rsidRPr="003F7CF1" w:rsidRDefault="004E252C"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4E252C" w:rsidRPr="003F7CF1" w:rsidRDefault="004E252C"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4E252C" w:rsidRPr="003F7CF1" w:rsidRDefault="004E252C"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4E252C" w:rsidRPr="003F7CF1" w:rsidRDefault="004E252C"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4E252C" w:rsidRPr="003F7CF1" w:rsidRDefault="004E252C"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4E252C" w:rsidRPr="003F7CF1" w:rsidRDefault="004E252C"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4E252C" w:rsidRPr="003F7CF1" w:rsidRDefault="004E252C"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4E252C" w:rsidRPr="003F7CF1" w:rsidRDefault="004E252C"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4E252C" w:rsidRPr="003F7CF1" w:rsidRDefault="004E252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4E252C" w:rsidRPr="003F7CF1" w:rsidRDefault="004E252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4E252C" w:rsidRPr="003F7CF1" w:rsidRDefault="004E252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4E252C" w:rsidRPr="003F7CF1" w:rsidRDefault="004E252C" w:rsidP="00E80032">
                              <w:pPr>
                                <w:pStyle w:val="SourceCodeBoxText"/>
                                <w:rPr>
                                  <w:sz w:val="19"/>
                                  <w:szCs w:val="19"/>
                                  <w:lang w:val="en-US"/>
                                </w:rPr>
                              </w:pPr>
                              <w:r w:rsidRPr="003F7CF1">
                                <w:rPr>
                                  <w:sz w:val="19"/>
                                  <w:szCs w:val="19"/>
                                  <w:lang w:val="en-US"/>
                                </w:rPr>
                                <w:t>push 1</w:t>
                              </w:r>
                            </w:p>
                            <w:p w14:paraId="3C159322" w14:textId="77777777" w:rsidR="004E252C" w:rsidRPr="003F7CF1" w:rsidRDefault="004E252C" w:rsidP="00E80032">
                              <w:pPr>
                                <w:pStyle w:val="SourceCodeBoxText"/>
                                <w:rPr>
                                  <w:sz w:val="19"/>
                                  <w:szCs w:val="19"/>
                                  <w:lang w:val="en-US"/>
                                </w:rPr>
                              </w:pPr>
                              <w:r w:rsidRPr="003F7CF1">
                                <w:rPr>
                                  <w:sz w:val="19"/>
                                  <w:szCs w:val="19"/>
                                  <w:lang w:val="en-US"/>
                                </w:rPr>
                                <w:t>push 2</w:t>
                              </w:r>
                            </w:p>
                            <w:p w14:paraId="22BA48C9" w14:textId="77777777" w:rsidR="004E252C" w:rsidRPr="003F7CF1" w:rsidRDefault="004E252C" w:rsidP="00E80032">
                              <w:pPr>
                                <w:pStyle w:val="SourceCodeBoxText"/>
                                <w:rPr>
                                  <w:sz w:val="19"/>
                                  <w:szCs w:val="19"/>
                                  <w:lang w:val="en-US"/>
                                </w:rPr>
                              </w:pPr>
                              <w:r w:rsidRPr="003F7CF1">
                                <w:rPr>
                                  <w:sz w:val="19"/>
                                  <w:szCs w:val="19"/>
                                  <w:lang w:val="en-US"/>
                                </w:rPr>
                                <w:t>push 3</w:t>
                              </w:r>
                            </w:p>
                            <w:p w14:paraId="5F86FACB"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4E252C" w:rsidRPr="003F7CF1" w:rsidRDefault="004E252C"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4E252C" w:rsidRPr="003F7CF1" w:rsidRDefault="004E252C"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4E252C" w:rsidRPr="003F7CF1" w:rsidRDefault="004E252C"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4E252C" w:rsidRPr="003F7CF1" w:rsidRDefault="004E252C" w:rsidP="00E80032">
                        <w:pPr>
                          <w:pStyle w:val="SourceCodeBoxText"/>
                          <w:rPr>
                            <w:sz w:val="19"/>
                            <w:szCs w:val="19"/>
                            <w:lang w:val="en-US"/>
                          </w:rPr>
                        </w:pPr>
                        <w:r w:rsidRPr="003F7CF1">
                          <w:rPr>
                            <w:sz w:val="19"/>
                            <w:szCs w:val="19"/>
                            <w:lang w:val="en-US"/>
                          </w:rPr>
                          <w:t>push 1</w:t>
                        </w:r>
                      </w:p>
                      <w:p w14:paraId="3C159322" w14:textId="77777777" w:rsidR="004E252C" w:rsidRPr="003F7CF1" w:rsidRDefault="004E252C" w:rsidP="00E80032">
                        <w:pPr>
                          <w:pStyle w:val="SourceCodeBoxText"/>
                          <w:rPr>
                            <w:sz w:val="19"/>
                            <w:szCs w:val="19"/>
                            <w:lang w:val="en-US"/>
                          </w:rPr>
                        </w:pPr>
                        <w:r w:rsidRPr="003F7CF1">
                          <w:rPr>
                            <w:sz w:val="19"/>
                            <w:szCs w:val="19"/>
                            <w:lang w:val="en-US"/>
                          </w:rPr>
                          <w:t>push 2</w:t>
                        </w:r>
                      </w:p>
                      <w:p w14:paraId="22BA48C9" w14:textId="77777777" w:rsidR="004E252C" w:rsidRPr="003F7CF1" w:rsidRDefault="004E252C" w:rsidP="00E80032">
                        <w:pPr>
                          <w:pStyle w:val="SourceCodeBoxText"/>
                          <w:rPr>
                            <w:sz w:val="19"/>
                            <w:szCs w:val="19"/>
                            <w:lang w:val="en-US"/>
                          </w:rPr>
                        </w:pPr>
                        <w:r w:rsidRPr="003F7CF1">
                          <w:rPr>
                            <w:sz w:val="19"/>
                            <w:szCs w:val="19"/>
                            <w:lang w:val="en-US"/>
                          </w:rPr>
                          <w:t>push 3</w:t>
                        </w:r>
                      </w:p>
                      <w:p w14:paraId="5F86FACB" w14:textId="77777777" w:rsidR="004E252C" w:rsidRPr="003F7CF1" w:rsidRDefault="004E252C"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4E252C" w:rsidRPr="003F7CF1" w:rsidRDefault="004E252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4E252C" w:rsidRPr="003F7CF1" w:rsidRDefault="004E252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4E252C" w:rsidRPr="003F7CF1" w:rsidRDefault="004E252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4E252C" w:rsidRPr="003F7CF1" w:rsidRDefault="004E252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4E252C" w:rsidRPr="003F7CF1" w:rsidRDefault="004E252C"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4E252C" w:rsidRPr="003F7CF1" w:rsidRDefault="004E252C"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4E252C" w:rsidRPr="003F7CF1" w:rsidRDefault="004E252C"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4E252C" w:rsidRPr="003F7CF1" w:rsidRDefault="004E252C"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4E252C" w:rsidRPr="003F7CF1" w:rsidRDefault="004E252C"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4E252C" w:rsidRPr="003F7CF1" w:rsidRDefault="004E252C"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4E252C" w:rsidRPr="003F7CF1" w:rsidRDefault="004E252C"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4E252C" w:rsidRPr="003F7CF1" w:rsidRDefault="004E252C"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4E252C" w:rsidRPr="003F7CF1" w:rsidRDefault="004E252C"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4E252C" w:rsidRPr="003F7CF1" w:rsidRDefault="004E252C"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4E252C" w:rsidRPr="003F7CF1" w:rsidRDefault="004E252C"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4E252C" w:rsidRPr="003F7CF1" w:rsidRDefault="004E252C"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4E252C" w:rsidRPr="003F7CF1" w:rsidRDefault="004E252C"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4E252C" w:rsidRPr="003F7CF1" w:rsidRDefault="004E252C"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4E252C" w:rsidRPr="003F7CF1" w:rsidRDefault="004E252C"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4E252C" w:rsidRPr="003F7CF1" w:rsidRDefault="004E252C"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4E252C" w:rsidRPr="003F7CF1" w:rsidRDefault="004E252C" w:rsidP="00E80032">
                              <w:pPr>
                                <w:pStyle w:val="SourceCodeBoxText"/>
                                <w:rPr>
                                  <w:sz w:val="19"/>
                                  <w:szCs w:val="19"/>
                                  <w:lang w:val="en-US"/>
                                </w:rPr>
                              </w:pPr>
                              <w:r w:rsidRPr="003F7CF1">
                                <w:rPr>
                                  <w:sz w:val="19"/>
                                  <w:szCs w:val="19"/>
                                  <w:lang w:val="en-US"/>
                                </w:rPr>
                                <w:t>3</w:t>
                              </w:r>
                            </w:p>
                            <w:p w14:paraId="40F6D3AC" w14:textId="77777777" w:rsidR="004E252C" w:rsidRPr="003F7CF1" w:rsidRDefault="004E252C"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4E252C" w:rsidRPr="003F7CF1" w:rsidRDefault="004E252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4E252C" w:rsidRPr="003F7CF1" w:rsidRDefault="004E252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4E252C" w:rsidRPr="003F7CF1" w:rsidRDefault="004E252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4E252C" w:rsidRPr="003F7CF1" w:rsidRDefault="004E252C"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4E252C" w:rsidRPr="003F7CF1" w:rsidRDefault="004E252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4E252C" w:rsidRPr="003F7CF1" w:rsidRDefault="004E252C"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4E252C" w:rsidRPr="003F7CF1" w:rsidRDefault="004E252C" w:rsidP="00E80032">
                        <w:pPr>
                          <w:pStyle w:val="SourceCodeBoxText"/>
                          <w:rPr>
                            <w:sz w:val="19"/>
                            <w:szCs w:val="19"/>
                            <w:lang w:val="en-US"/>
                          </w:rPr>
                        </w:pPr>
                        <w:r w:rsidRPr="003F7CF1">
                          <w:rPr>
                            <w:sz w:val="19"/>
                            <w:szCs w:val="19"/>
                            <w:lang w:val="en-US"/>
                          </w:rPr>
                          <w:t>3</w:t>
                        </w:r>
                      </w:p>
                      <w:p w14:paraId="40F6D3AC" w14:textId="77777777" w:rsidR="004E252C" w:rsidRPr="003F7CF1" w:rsidRDefault="004E252C"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4E252C" w:rsidRPr="003F7CF1" w:rsidRDefault="004E252C"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4E252C" w:rsidRPr="003F7CF1" w:rsidRDefault="004E252C"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4E252C" w:rsidRPr="003F7CF1" w:rsidRDefault="004E252C"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4E252C" w:rsidRPr="003F7CF1" w:rsidRDefault="004E252C"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4E252C" w:rsidRPr="003F7CF1" w:rsidRDefault="004E252C"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4E252C" w:rsidRPr="003F7CF1" w:rsidRDefault="004E252C"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4E252C" w:rsidRPr="003F7CF1" w:rsidRDefault="004E252C"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4E252C" w:rsidRPr="003F7CF1" w:rsidRDefault="004E252C"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4E252C" w:rsidRPr="003F7CF1" w:rsidRDefault="004E252C"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4E252C" w:rsidRPr="003F7CF1" w:rsidRDefault="004E252C"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4E252C" w:rsidRPr="003F7CF1" w:rsidRDefault="004E252C"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proofErr w:type="spellStart"/>
            <w:r w:rsidRPr="00EC76D5">
              <w:rPr>
                <w:b/>
                <w:sz w:val="21"/>
                <w:szCs w:val="21"/>
              </w:rPr>
              <w:t>Isalnum</w:t>
            </w:r>
            <w:commentRangeEnd w:id="6275"/>
            <w:proofErr w:type="spellEnd"/>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4E252C" w:rsidRDefault="004E252C" w:rsidP="005F7461">
                              <w:pPr>
                                <w:spacing w:before="60" w:after="0"/>
                                <w:jc w:val="center"/>
                                <w:rPr>
                                  <w:lang w:val="sv-SE"/>
                                </w:rPr>
                              </w:pPr>
                              <w:r>
                                <w:rPr>
                                  <w:lang w:val="sv-SE"/>
                                </w:rPr>
                                <w:t>Preprocessor</w:t>
                              </w:r>
                            </w:p>
                            <w:p w14:paraId="04F32221" w14:textId="77777777" w:rsidR="004E252C" w:rsidRPr="00C7380D" w:rsidRDefault="004E252C"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4E252C" w:rsidRPr="008541FD" w:rsidRDefault="004E252C" w:rsidP="005F7461">
                              <w:pPr>
                                <w:spacing w:before="60" w:after="0"/>
                                <w:jc w:val="center"/>
                              </w:pPr>
                              <w:r w:rsidRPr="008541FD">
                                <w:t>Source</w:t>
                              </w:r>
                              <w:r>
                                <w:t xml:space="preserve"> </w:t>
                              </w:r>
                              <w:r w:rsidRPr="008541FD">
                                <w:t>Code</w:t>
                              </w:r>
                            </w:p>
                            <w:p w14:paraId="4FCEAC5C" w14:textId="77777777" w:rsidR="004E252C" w:rsidRDefault="004E252C"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4E252C" w:rsidRDefault="004E252C"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4E252C" w:rsidRDefault="004E252C" w:rsidP="005F7461">
                              <w:pPr>
                                <w:pStyle w:val="Normalwebb"/>
                                <w:spacing w:before="60" w:line="256" w:lineRule="auto"/>
                                <w:jc w:val="center"/>
                              </w:pPr>
                              <w:r>
                                <w:rPr>
                                  <w:rFonts w:eastAsia="Calibri"/>
                                  <w:sz w:val="22"/>
                                  <w:szCs w:val="22"/>
                                  <w:lang w:val="en-US"/>
                                </w:rPr>
                                <w:t>Processed Code</w:t>
                              </w:r>
                            </w:p>
                            <w:p w14:paraId="14142DBC" w14:textId="77777777" w:rsidR="004E252C" w:rsidRDefault="004E252C"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4E252C" w:rsidRDefault="004E252C"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4E252C" w:rsidRDefault="004E252C" w:rsidP="005F7461">
                              <w:pPr>
                                <w:pStyle w:val="Normalwebb"/>
                                <w:spacing w:before="60" w:line="254" w:lineRule="auto"/>
                                <w:jc w:val="center"/>
                              </w:pPr>
                              <w:r>
                                <w:rPr>
                                  <w:rFonts w:eastAsia="Calibri"/>
                                  <w:sz w:val="22"/>
                                  <w:szCs w:val="22"/>
                                  <w:lang w:val="en-US"/>
                                </w:rPr>
                                <w:t>Syntax Tree</w:t>
                              </w:r>
                            </w:p>
                            <w:p w14:paraId="070DB26E" w14:textId="77777777" w:rsidR="004E252C" w:rsidRDefault="004E252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4E252C" w:rsidRDefault="004E252C"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4E252C" w:rsidRDefault="004E252C" w:rsidP="005F7461">
                              <w:pPr>
                                <w:pStyle w:val="Normalwebb"/>
                                <w:spacing w:before="60" w:line="252" w:lineRule="auto"/>
                                <w:jc w:val="center"/>
                              </w:pPr>
                              <w:r>
                                <w:rPr>
                                  <w:rFonts w:eastAsia="Calibri"/>
                                  <w:sz w:val="22"/>
                                  <w:szCs w:val="22"/>
                                  <w:lang w:val="en-US"/>
                                </w:rPr>
                                <w:t>Optimized Syntax Tree</w:t>
                              </w:r>
                            </w:p>
                            <w:p w14:paraId="3315953C" w14:textId="77777777" w:rsidR="004E252C" w:rsidRDefault="004E252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4E252C" w:rsidRDefault="004E252C"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4E252C" w:rsidRDefault="004E252C" w:rsidP="005F7461">
                              <w:pPr>
                                <w:pStyle w:val="Normalwebb"/>
                                <w:spacing w:before="60" w:line="252" w:lineRule="auto"/>
                                <w:jc w:val="center"/>
                              </w:pPr>
                              <w:r>
                                <w:rPr>
                                  <w:rFonts w:eastAsia="Calibri"/>
                                  <w:sz w:val="22"/>
                                  <w:szCs w:val="22"/>
                                  <w:lang w:val="en-US"/>
                                </w:rPr>
                                <w:t>Middle Code List</w:t>
                              </w:r>
                            </w:p>
                            <w:p w14:paraId="321C1BE9" w14:textId="77777777" w:rsidR="004E252C" w:rsidRDefault="004E252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4E252C" w:rsidRDefault="004E252C" w:rsidP="005F7461">
                              <w:pPr>
                                <w:pStyle w:val="Normalwebb"/>
                                <w:spacing w:before="60" w:line="252" w:lineRule="auto"/>
                                <w:jc w:val="center"/>
                              </w:pPr>
                              <w:r>
                                <w:rPr>
                                  <w:rFonts w:eastAsia="Calibri"/>
                                  <w:sz w:val="22"/>
                                  <w:szCs w:val="22"/>
                                  <w:lang w:val="en-US"/>
                                </w:rPr>
                                <w:t>Optimized Middle Code List</w:t>
                              </w:r>
                            </w:p>
                            <w:p w14:paraId="4CF9CB98" w14:textId="77777777" w:rsidR="004E252C" w:rsidRDefault="004E252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4E252C" w:rsidRDefault="004E252C"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4E252C" w:rsidRDefault="004E252C"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4E252C" w:rsidRDefault="004E252C" w:rsidP="005F7461">
                        <w:pPr>
                          <w:spacing w:before="60" w:after="0"/>
                          <w:jc w:val="center"/>
                          <w:rPr>
                            <w:lang w:val="sv-SE"/>
                          </w:rPr>
                        </w:pPr>
                        <w:r>
                          <w:rPr>
                            <w:lang w:val="sv-SE"/>
                          </w:rPr>
                          <w:t>Preprocessor</w:t>
                        </w:r>
                      </w:p>
                      <w:p w14:paraId="04F32221" w14:textId="77777777" w:rsidR="004E252C" w:rsidRPr="00C7380D" w:rsidRDefault="004E252C"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4E252C" w:rsidRPr="008541FD" w:rsidRDefault="004E252C" w:rsidP="005F7461">
                        <w:pPr>
                          <w:spacing w:before="60" w:after="0"/>
                          <w:jc w:val="center"/>
                        </w:pPr>
                        <w:r w:rsidRPr="008541FD">
                          <w:t>Source</w:t>
                        </w:r>
                        <w:r>
                          <w:t xml:space="preserve"> </w:t>
                        </w:r>
                        <w:r w:rsidRPr="008541FD">
                          <w:t>Code</w:t>
                        </w:r>
                      </w:p>
                      <w:p w14:paraId="4FCEAC5C" w14:textId="77777777" w:rsidR="004E252C" w:rsidRDefault="004E252C"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4E252C" w:rsidRDefault="004E252C"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4E252C" w:rsidRDefault="004E252C" w:rsidP="005F7461">
                        <w:pPr>
                          <w:pStyle w:val="Normalwebb"/>
                          <w:spacing w:before="60" w:line="256" w:lineRule="auto"/>
                          <w:jc w:val="center"/>
                        </w:pPr>
                        <w:r>
                          <w:rPr>
                            <w:rFonts w:eastAsia="Calibri"/>
                            <w:sz w:val="22"/>
                            <w:szCs w:val="22"/>
                            <w:lang w:val="en-US"/>
                          </w:rPr>
                          <w:t>Processed Code</w:t>
                        </w:r>
                      </w:p>
                      <w:p w14:paraId="14142DBC" w14:textId="77777777" w:rsidR="004E252C" w:rsidRDefault="004E252C"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4E252C" w:rsidRDefault="004E252C"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4E252C" w:rsidRDefault="004E252C" w:rsidP="005F7461">
                        <w:pPr>
                          <w:pStyle w:val="Normalwebb"/>
                          <w:spacing w:before="60" w:line="254" w:lineRule="auto"/>
                          <w:jc w:val="center"/>
                        </w:pPr>
                        <w:r>
                          <w:rPr>
                            <w:rFonts w:eastAsia="Calibri"/>
                            <w:sz w:val="22"/>
                            <w:szCs w:val="22"/>
                            <w:lang w:val="en-US"/>
                          </w:rPr>
                          <w:t>Syntax Tree</w:t>
                        </w:r>
                      </w:p>
                      <w:p w14:paraId="070DB26E" w14:textId="77777777" w:rsidR="004E252C" w:rsidRDefault="004E252C"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4E252C" w:rsidRDefault="004E252C"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4E252C" w:rsidRDefault="004E252C" w:rsidP="005F7461">
                        <w:pPr>
                          <w:pStyle w:val="Normalwebb"/>
                          <w:spacing w:before="60" w:line="252" w:lineRule="auto"/>
                          <w:jc w:val="center"/>
                        </w:pPr>
                        <w:r>
                          <w:rPr>
                            <w:rFonts w:eastAsia="Calibri"/>
                            <w:sz w:val="22"/>
                            <w:szCs w:val="22"/>
                            <w:lang w:val="en-US"/>
                          </w:rPr>
                          <w:t>Optimized Syntax Tree</w:t>
                        </w:r>
                      </w:p>
                      <w:p w14:paraId="3315953C" w14:textId="77777777" w:rsidR="004E252C" w:rsidRDefault="004E252C"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4E252C" w:rsidRDefault="004E252C"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4E252C" w:rsidRDefault="004E252C" w:rsidP="005F7461">
                        <w:pPr>
                          <w:pStyle w:val="Normalwebb"/>
                          <w:spacing w:before="60" w:line="252" w:lineRule="auto"/>
                          <w:jc w:val="center"/>
                        </w:pPr>
                        <w:r>
                          <w:rPr>
                            <w:rFonts w:eastAsia="Calibri"/>
                            <w:sz w:val="22"/>
                            <w:szCs w:val="22"/>
                            <w:lang w:val="en-US"/>
                          </w:rPr>
                          <w:t>Middle Code List</w:t>
                        </w:r>
                      </w:p>
                      <w:p w14:paraId="321C1BE9" w14:textId="77777777" w:rsidR="004E252C" w:rsidRDefault="004E252C"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4E252C" w:rsidRDefault="004E252C" w:rsidP="005F7461">
                        <w:pPr>
                          <w:pStyle w:val="Normalwebb"/>
                          <w:spacing w:before="60" w:line="252" w:lineRule="auto"/>
                          <w:jc w:val="center"/>
                        </w:pPr>
                        <w:r>
                          <w:rPr>
                            <w:rFonts w:eastAsia="Calibri"/>
                            <w:sz w:val="22"/>
                            <w:szCs w:val="22"/>
                            <w:lang w:val="en-US"/>
                          </w:rPr>
                          <w:t>Optimized Middle Code List</w:t>
                        </w:r>
                      </w:p>
                      <w:p w14:paraId="4CF9CB98" w14:textId="77777777" w:rsidR="004E252C" w:rsidRDefault="004E252C"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4E252C" w:rsidRDefault="004E252C"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4E252C" w:rsidRDefault="004E252C"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4E252C" w:rsidRDefault="004E252C" w:rsidP="006F14D0">
                              <w:pPr>
                                <w:spacing w:before="60" w:after="0"/>
                                <w:jc w:val="center"/>
                                <w:rPr>
                                  <w:lang w:val="sv-SE"/>
                                </w:rPr>
                              </w:pPr>
                              <w:r>
                                <w:rPr>
                                  <w:lang w:val="sv-SE"/>
                                </w:rPr>
                                <w:t>Preprocessor</w:t>
                              </w:r>
                            </w:p>
                            <w:p w14:paraId="2CD90E0F" w14:textId="77777777" w:rsidR="004E252C" w:rsidRPr="00C7380D" w:rsidRDefault="004E252C"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4E252C" w:rsidRPr="008541FD" w:rsidRDefault="004E252C" w:rsidP="006F14D0">
                              <w:pPr>
                                <w:spacing w:before="60" w:after="0"/>
                                <w:jc w:val="center"/>
                              </w:pPr>
                              <w:r w:rsidRPr="008541FD">
                                <w:t>Source</w:t>
                              </w:r>
                              <w:r>
                                <w:t xml:space="preserve"> </w:t>
                              </w:r>
                              <w:r w:rsidRPr="008541FD">
                                <w:t>Code</w:t>
                              </w:r>
                            </w:p>
                            <w:p w14:paraId="1314F231" w14:textId="77777777" w:rsidR="004E252C" w:rsidRDefault="004E252C"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4E252C" w:rsidRDefault="004E252C"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4E252C" w:rsidRDefault="004E252C" w:rsidP="006F14D0">
                              <w:pPr>
                                <w:pStyle w:val="Normalwebb"/>
                                <w:spacing w:before="60" w:line="256" w:lineRule="auto"/>
                                <w:jc w:val="center"/>
                              </w:pPr>
                              <w:r>
                                <w:rPr>
                                  <w:rFonts w:eastAsia="Calibri"/>
                                  <w:sz w:val="22"/>
                                  <w:szCs w:val="22"/>
                                  <w:lang w:val="en-US"/>
                                </w:rPr>
                                <w:t>Processed Code</w:t>
                              </w:r>
                            </w:p>
                            <w:p w14:paraId="705B7689" w14:textId="77777777" w:rsidR="004E252C" w:rsidRDefault="004E252C"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4E252C" w:rsidRDefault="004E252C"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4E252C" w:rsidRDefault="004E252C" w:rsidP="006F14D0">
                              <w:pPr>
                                <w:pStyle w:val="Normalwebb"/>
                                <w:spacing w:before="60" w:line="254" w:lineRule="auto"/>
                                <w:jc w:val="center"/>
                              </w:pPr>
                              <w:r>
                                <w:rPr>
                                  <w:rFonts w:eastAsia="Calibri"/>
                                  <w:sz w:val="22"/>
                                  <w:szCs w:val="22"/>
                                  <w:lang w:val="en-US"/>
                                </w:rPr>
                                <w:t>Syntax Tree</w:t>
                              </w:r>
                            </w:p>
                            <w:p w14:paraId="20988EE2" w14:textId="77777777" w:rsidR="004E252C" w:rsidRDefault="004E252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4E252C" w:rsidRDefault="004E252C"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4E252C" w:rsidRDefault="004E252C" w:rsidP="006F14D0">
                              <w:pPr>
                                <w:pStyle w:val="Normalwebb"/>
                                <w:spacing w:before="60" w:line="252" w:lineRule="auto"/>
                                <w:jc w:val="center"/>
                              </w:pPr>
                              <w:r>
                                <w:rPr>
                                  <w:rFonts w:eastAsia="Calibri"/>
                                  <w:sz w:val="22"/>
                                  <w:szCs w:val="22"/>
                                  <w:lang w:val="en-US"/>
                                </w:rPr>
                                <w:t>Optimized Syntax Tree</w:t>
                              </w:r>
                            </w:p>
                            <w:p w14:paraId="35223DB0" w14:textId="77777777" w:rsidR="004E252C" w:rsidRDefault="004E252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4E252C" w:rsidRDefault="004E252C"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4E252C" w:rsidRDefault="004E252C" w:rsidP="006F14D0">
                              <w:pPr>
                                <w:pStyle w:val="Normalwebb"/>
                                <w:spacing w:before="60" w:line="252" w:lineRule="auto"/>
                                <w:jc w:val="center"/>
                              </w:pPr>
                              <w:r>
                                <w:rPr>
                                  <w:rFonts w:eastAsia="Calibri"/>
                                  <w:sz w:val="22"/>
                                  <w:szCs w:val="22"/>
                                  <w:lang w:val="en-US"/>
                                </w:rPr>
                                <w:t>Middle Code List</w:t>
                              </w:r>
                            </w:p>
                            <w:p w14:paraId="5410A942" w14:textId="77777777" w:rsidR="004E252C" w:rsidRDefault="004E252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4E252C" w:rsidRDefault="004E252C" w:rsidP="006F14D0">
                              <w:pPr>
                                <w:pStyle w:val="Normalwebb"/>
                                <w:spacing w:before="60" w:line="252" w:lineRule="auto"/>
                                <w:jc w:val="center"/>
                              </w:pPr>
                              <w:r>
                                <w:rPr>
                                  <w:rFonts w:eastAsia="Calibri"/>
                                  <w:sz w:val="22"/>
                                  <w:szCs w:val="22"/>
                                  <w:lang w:val="en-US"/>
                                </w:rPr>
                                <w:t>Optimized Middle Code List</w:t>
                              </w:r>
                            </w:p>
                            <w:p w14:paraId="36F7A1DE" w14:textId="77777777" w:rsidR="004E252C" w:rsidRDefault="004E252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4E252C" w:rsidRDefault="004E252C"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4E252C" w:rsidRDefault="004E252C"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4E252C" w:rsidRDefault="004E252C" w:rsidP="006F14D0">
                        <w:pPr>
                          <w:spacing w:before="60" w:after="0"/>
                          <w:jc w:val="center"/>
                          <w:rPr>
                            <w:lang w:val="sv-SE"/>
                          </w:rPr>
                        </w:pPr>
                        <w:r>
                          <w:rPr>
                            <w:lang w:val="sv-SE"/>
                          </w:rPr>
                          <w:t>Preprocessor</w:t>
                        </w:r>
                      </w:p>
                      <w:p w14:paraId="2CD90E0F" w14:textId="77777777" w:rsidR="004E252C" w:rsidRPr="00C7380D" w:rsidRDefault="004E252C"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4E252C" w:rsidRPr="008541FD" w:rsidRDefault="004E252C" w:rsidP="006F14D0">
                        <w:pPr>
                          <w:spacing w:before="60" w:after="0"/>
                          <w:jc w:val="center"/>
                        </w:pPr>
                        <w:r w:rsidRPr="008541FD">
                          <w:t>Source</w:t>
                        </w:r>
                        <w:r>
                          <w:t xml:space="preserve"> </w:t>
                        </w:r>
                        <w:r w:rsidRPr="008541FD">
                          <w:t>Code</w:t>
                        </w:r>
                      </w:p>
                      <w:p w14:paraId="1314F231" w14:textId="77777777" w:rsidR="004E252C" w:rsidRDefault="004E252C"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4E252C" w:rsidRDefault="004E252C"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4E252C" w:rsidRDefault="004E252C" w:rsidP="006F14D0">
                        <w:pPr>
                          <w:pStyle w:val="Normalwebb"/>
                          <w:spacing w:before="60" w:line="256" w:lineRule="auto"/>
                          <w:jc w:val="center"/>
                        </w:pPr>
                        <w:r>
                          <w:rPr>
                            <w:rFonts w:eastAsia="Calibri"/>
                            <w:sz w:val="22"/>
                            <w:szCs w:val="22"/>
                            <w:lang w:val="en-US"/>
                          </w:rPr>
                          <w:t>Processed Code</w:t>
                        </w:r>
                      </w:p>
                      <w:p w14:paraId="705B7689" w14:textId="77777777" w:rsidR="004E252C" w:rsidRDefault="004E252C"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4E252C" w:rsidRDefault="004E252C"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4E252C" w:rsidRDefault="004E252C" w:rsidP="006F14D0">
                        <w:pPr>
                          <w:pStyle w:val="Normalwebb"/>
                          <w:spacing w:before="60" w:line="254" w:lineRule="auto"/>
                          <w:jc w:val="center"/>
                        </w:pPr>
                        <w:r>
                          <w:rPr>
                            <w:rFonts w:eastAsia="Calibri"/>
                            <w:sz w:val="22"/>
                            <w:szCs w:val="22"/>
                            <w:lang w:val="en-US"/>
                          </w:rPr>
                          <w:t>Syntax Tree</w:t>
                        </w:r>
                      </w:p>
                      <w:p w14:paraId="20988EE2" w14:textId="77777777" w:rsidR="004E252C" w:rsidRDefault="004E252C"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4E252C" w:rsidRDefault="004E252C"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4E252C" w:rsidRDefault="004E252C" w:rsidP="006F14D0">
                        <w:pPr>
                          <w:pStyle w:val="Normalwebb"/>
                          <w:spacing w:before="60" w:line="252" w:lineRule="auto"/>
                          <w:jc w:val="center"/>
                        </w:pPr>
                        <w:r>
                          <w:rPr>
                            <w:rFonts w:eastAsia="Calibri"/>
                            <w:sz w:val="22"/>
                            <w:szCs w:val="22"/>
                            <w:lang w:val="en-US"/>
                          </w:rPr>
                          <w:t>Optimized Syntax Tree</w:t>
                        </w:r>
                      </w:p>
                      <w:p w14:paraId="35223DB0" w14:textId="77777777" w:rsidR="004E252C" w:rsidRDefault="004E252C"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4E252C" w:rsidRDefault="004E252C"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4E252C" w:rsidRDefault="004E252C" w:rsidP="006F14D0">
                        <w:pPr>
                          <w:pStyle w:val="Normalwebb"/>
                          <w:spacing w:before="60" w:line="252" w:lineRule="auto"/>
                          <w:jc w:val="center"/>
                        </w:pPr>
                        <w:r>
                          <w:rPr>
                            <w:rFonts w:eastAsia="Calibri"/>
                            <w:sz w:val="22"/>
                            <w:szCs w:val="22"/>
                            <w:lang w:val="en-US"/>
                          </w:rPr>
                          <w:t>Middle Code List</w:t>
                        </w:r>
                      </w:p>
                      <w:p w14:paraId="5410A942" w14:textId="77777777" w:rsidR="004E252C" w:rsidRDefault="004E252C"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4E252C" w:rsidRDefault="004E252C" w:rsidP="006F14D0">
                        <w:pPr>
                          <w:pStyle w:val="Normalwebb"/>
                          <w:spacing w:before="60" w:line="252" w:lineRule="auto"/>
                          <w:jc w:val="center"/>
                        </w:pPr>
                        <w:r>
                          <w:rPr>
                            <w:rFonts w:eastAsia="Calibri"/>
                            <w:sz w:val="22"/>
                            <w:szCs w:val="22"/>
                            <w:lang w:val="en-US"/>
                          </w:rPr>
                          <w:t>Optimized Middle Code List</w:t>
                        </w:r>
                      </w:p>
                      <w:p w14:paraId="36F7A1DE" w14:textId="77777777" w:rsidR="004E252C" w:rsidRDefault="004E252C"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4E252C" w:rsidRDefault="004E252C"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4E252C" w:rsidRDefault="004E252C"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4E252C" w:rsidRDefault="004E252C">
      <w:pPr>
        <w:pStyle w:val="Kommentarer"/>
      </w:pPr>
      <w:r>
        <w:rPr>
          <w:rStyle w:val="Kommentarsreferens"/>
        </w:rPr>
        <w:annotationRef/>
      </w:r>
    </w:p>
    <w:p w14:paraId="01C1DAD9" w14:textId="77777777" w:rsidR="004E252C" w:rsidRDefault="004E252C">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4E252C" w:rsidRDefault="004E252C">
      <w:pPr>
        <w:pStyle w:val="Kommentarer"/>
      </w:pPr>
      <w:r>
        <w:rPr>
          <w:rStyle w:val="Kommentarsreferens"/>
        </w:rPr>
        <w:annotationRef/>
      </w:r>
    </w:p>
    <w:p w14:paraId="533EC9EE" w14:textId="77777777" w:rsidR="004E252C" w:rsidRDefault="004E252C">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4E252C" w:rsidRDefault="004E252C" w:rsidP="006C7309">
      <w:pPr>
        <w:spacing w:line="240" w:lineRule="auto"/>
      </w:pPr>
      <w:r>
        <w:separator/>
      </w:r>
    </w:p>
  </w:endnote>
  <w:endnote w:type="continuationSeparator" w:id="0">
    <w:p w14:paraId="0DD18C9D" w14:textId="77777777" w:rsidR="004E252C" w:rsidRDefault="004E252C"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4E252C" w:rsidRDefault="004E252C" w:rsidP="006C7309">
      <w:pPr>
        <w:spacing w:line="240" w:lineRule="auto"/>
      </w:pPr>
      <w:r>
        <w:separator/>
      </w:r>
    </w:p>
  </w:footnote>
  <w:footnote w:type="continuationSeparator" w:id="0">
    <w:p w14:paraId="0BA3DA21" w14:textId="77777777" w:rsidR="004E252C" w:rsidRDefault="004E252C" w:rsidP="006C7309">
      <w:pPr>
        <w:spacing w:line="240" w:lineRule="auto"/>
      </w:pPr>
      <w:r>
        <w:continuationSeparator/>
      </w:r>
    </w:p>
  </w:footnote>
  <w:footnote w:id="1">
    <w:p w14:paraId="073943A1" w14:textId="0E9731C3" w:rsidR="004E252C" w:rsidRPr="00304E17" w:rsidRDefault="004E252C">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4E252C" w:rsidRPr="007E20F3" w:rsidRDefault="004E252C"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4E252C" w:rsidRPr="00214B10" w:rsidRDefault="004E252C"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4E252C" w:rsidRPr="007E20F3" w:rsidRDefault="004E252C"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4E252C" w:rsidRPr="00E01F3C" w:rsidRDefault="004E252C"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4E252C" w:rsidRDefault="004E252C"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4E252C" w:rsidRPr="006646C9" w:rsidRDefault="004E252C" w:rsidP="00E40B78">
      <w:pPr>
        <w:pStyle w:val="Code"/>
      </w:pPr>
      <w:r>
        <w:t>printf("int: %i, double %f", 123, 23.45);</w:t>
      </w:r>
    </w:p>
  </w:footnote>
  <w:footnote w:id="7">
    <w:p w14:paraId="185C09F4" w14:textId="77777777" w:rsidR="004E252C" w:rsidRPr="00D93CD3" w:rsidRDefault="004E252C"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4E252C" w:rsidRPr="0041681A" w:rsidRDefault="004E252C">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4E252C" w:rsidRPr="008A39BB" w:rsidRDefault="004E252C">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4E252C" w:rsidRPr="00DB458B" w:rsidRDefault="004E252C"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4E252C" w:rsidRDefault="004E252C"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4E252C" w:rsidRPr="00DB458B" w:rsidRDefault="004E252C">
      <w:pPr>
        <w:pStyle w:val="Fotnotstext"/>
      </w:pPr>
    </w:p>
  </w:footnote>
  <w:footnote w:id="12">
    <w:p w14:paraId="6F2CD1AD" w14:textId="01D73667" w:rsidR="004E252C" w:rsidRPr="00615CDB" w:rsidRDefault="004E252C">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4E252C" w:rsidRPr="00725EAE" w:rsidRDefault="004E252C"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4E252C" w:rsidRPr="00B4576D" w:rsidRDefault="004E252C"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4E252C" w:rsidRPr="00080A22" w:rsidRDefault="004E252C"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4E252C" w:rsidRDefault="004E252C"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4E252C" w:rsidRDefault="004E252C" w:rsidP="00E80032">
      <w:pPr>
        <w:pStyle w:val="Code"/>
      </w:pPr>
      <w:r>
        <w:t>#define BOOL int</w:t>
      </w:r>
    </w:p>
    <w:p w14:paraId="5A8A6026" w14:textId="77777777" w:rsidR="004E252C" w:rsidRDefault="004E252C" w:rsidP="00E80032">
      <w:pPr>
        <w:pStyle w:val="Code"/>
      </w:pPr>
      <w:r>
        <w:t>#define TRUE 1</w:t>
      </w:r>
    </w:p>
    <w:p w14:paraId="09976B6C" w14:textId="77777777" w:rsidR="004E252C" w:rsidRPr="00BF232B" w:rsidRDefault="004E252C" w:rsidP="00E80032">
      <w:pPr>
        <w:pStyle w:val="Code"/>
      </w:pPr>
      <w:r>
        <w:t>#define FALSE 0</w:t>
      </w:r>
    </w:p>
  </w:footnote>
  <w:footnote w:id="17">
    <w:p w14:paraId="1100CB01" w14:textId="77777777" w:rsidR="004E252C" w:rsidRDefault="004E252C"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4E252C" w:rsidRDefault="004E252C" w:rsidP="00E80032">
      <w:r>
        <w:rPr>
          <w:rStyle w:val="Fotnotsreferens"/>
        </w:rPr>
        <w:footnoteRef/>
      </w:r>
      <w:r>
        <w:t xml:space="preserve"> Depending of the compiler and its warning level settings.</w:t>
      </w:r>
    </w:p>
  </w:footnote>
  <w:footnote w:id="19">
    <w:p w14:paraId="3D554D37" w14:textId="77777777" w:rsidR="004E252C" w:rsidRPr="004679D4" w:rsidRDefault="004E252C"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4E252C" w:rsidRPr="00C03AB7" w:rsidRDefault="004E252C"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4E252C" w:rsidRPr="000C5114" w:rsidRDefault="004E252C"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4E252C" w:rsidRPr="002343ED" w:rsidRDefault="004E252C"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4E252C" w:rsidRDefault="004E252C" w:rsidP="00E80032">
      <w:r>
        <w:rPr>
          <w:rStyle w:val="Fotnotsreferens"/>
        </w:rPr>
        <w:footnoteRef/>
      </w:r>
      <w:r>
        <w:t xml:space="preserve"> However, we have no knowledge about the actual address; it may be 10,000 or anything else.</w:t>
      </w:r>
    </w:p>
  </w:footnote>
  <w:footnote w:id="24">
    <w:p w14:paraId="575EFDCD" w14:textId="77777777" w:rsidR="004E252C" w:rsidRPr="009B0162" w:rsidRDefault="004E252C"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4E252C" w:rsidRDefault="004E252C"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4E252C" w:rsidRDefault="004E252C"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4E252C" w:rsidRPr="00E554CC" w:rsidRDefault="004E252C"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4E252C" w:rsidRPr="00391B01" w:rsidRDefault="004E252C"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4E252C" w:rsidRDefault="004E252C"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4E252C" w:rsidRDefault="004E252C"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4E252C" w:rsidRDefault="004E252C" w:rsidP="00E80032">
      <w:r>
        <w:rPr>
          <w:rStyle w:val="Fotnotsreferens"/>
        </w:rPr>
        <w:footnoteRef/>
      </w:r>
      <w:r>
        <w:t xml:space="preserve"> There is no rational explanation, just accept it.</w:t>
      </w:r>
    </w:p>
  </w:footnote>
  <w:footnote w:id="32">
    <w:p w14:paraId="0B9FD0C4" w14:textId="77777777" w:rsidR="004E252C" w:rsidRDefault="004E252C"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4E252C" w:rsidRPr="00EF01A1" w:rsidRDefault="004E252C"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4E252C" w:rsidRPr="008655EC" w:rsidRDefault="004E252C"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6"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8"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8915423"/>
    <w:multiLevelType w:val="multilevel"/>
    <w:tmpl w:val="A164F7E6"/>
    <w:numStyleLink w:val="Heading"/>
  </w:abstractNum>
  <w:abstractNum w:abstractNumId="7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692B52DB"/>
    <w:multiLevelType w:val="multilevel"/>
    <w:tmpl w:val="A164F7E6"/>
    <w:numStyleLink w:val="Heading"/>
  </w:abstractNum>
  <w:abstractNum w:abstractNumId="79"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9"/>
  </w:num>
  <w:num w:numId="7">
    <w:abstractNumId w:val="55"/>
  </w:num>
  <w:num w:numId="8">
    <w:abstractNumId w:val="78"/>
  </w:num>
  <w:num w:numId="9">
    <w:abstractNumId w:val="46"/>
  </w:num>
  <w:num w:numId="10">
    <w:abstractNumId w:val="34"/>
  </w:num>
  <w:num w:numId="11">
    <w:abstractNumId w:val="76"/>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4"/>
  </w:num>
  <w:num w:numId="31">
    <w:abstractNumId w:val="12"/>
  </w:num>
  <w:num w:numId="32">
    <w:abstractNumId w:val="86"/>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1"/>
  </w:num>
  <w:num w:numId="45">
    <w:abstractNumId w:val="77"/>
  </w:num>
  <w:num w:numId="46">
    <w:abstractNumId w:val="49"/>
  </w:num>
  <w:num w:numId="47">
    <w:abstractNumId w:val="60"/>
  </w:num>
  <w:num w:numId="48">
    <w:abstractNumId w:val="11"/>
  </w:num>
  <w:num w:numId="49">
    <w:abstractNumId w:val="16"/>
  </w:num>
  <w:num w:numId="50">
    <w:abstractNumId w:val="53"/>
  </w:num>
  <w:num w:numId="51">
    <w:abstractNumId w:val="10"/>
  </w:num>
  <w:num w:numId="52">
    <w:abstractNumId w:val="83"/>
  </w:num>
  <w:num w:numId="53">
    <w:abstractNumId w:val="73"/>
  </w:num>
  <w:num w:numId="54">
    <w:abstractNumId w:val="29"/>
  </w:num>
  <w:num w:numId="55">
    <w:abstractNumId w:val="63"/>
  </w:num>
  <w:num w:numId="56">
    <w:abstractNumId w:val="17"/>
  </w:num>
  <w:num w:numId="57">
    <w:abstractNumId w:val="79"/>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4"/>
  </w:num>
  <w:num w:numId="69">
    <w:abstractNumId w:val="36"/>
  </w:num>
  <w:num w:numId="70">
    <w:abstractNumId w:val="23"/>
  </w:num>
  <w:num w:numId="71">
    <w:abstractNumId w:val="75"/>
  </w:num>
  <w:num w:numId="72">
    <w:abstractNumId w:val="22"/>
  </w:num>
  <w:num w:numId="73">
    <w:abstractNumId w:val="70"/>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5"/>
  </w:num>
  <w:num w:numId="81">
    <w:abstractNumId w:val="67"/>
  </w:num>
  <w:num w:numId="82">
    <w:abstractNumId w:val="58"/>
  </w:num>
  <w:num w:numId="83">
    <w:abstractNumId w:val="62"/>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1"/>
  </w:num>
  <w:num w:numId="88">
    <w:abstractNumId w:val="82"/>
  </w:num>
  <w:num w:numId="89">
    <w:abstractNumId w:val="68"/>
  </w:num>
  <w:num w:numId="90">
    <w:abstractNumId w:val="80"/>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2"/>
  </w:num>
  <w:num w:numId="100">
    <w:abstractNumId w:val="69"/>
  </w:num>
  <w:num w:numId="101">
    <w:abstractNumId w:val="66"/>
  </w:num>
  <w:num w:numId="102">
    <w:abstractNumId w:val="85"/>
  </w:num>
  <w:num w:numId="103">
    <w:abstractNumId w:val="30"/>
  </w:num>
  <w:num w:numId="104">
    <w:abstractNumId w:val="43"/>
  </w:num>
  <w:num w:numId="105">
    <w:abstractNumId w:val="19"/>
  </w:num>
  <w:num w:numId="106">
    <w:abstractNumId w:val="64"/>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1"/>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249"/>
    <w:rsid w:val="001214DE"/>
    <w:rsid w:val="0012157F"/>
    <w:rsid w:val="0012170B"/>
    <w:rsid w:val="001219F2"/>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91"/>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7BBF"/>
    <w:rsid w:val="001E7D35"/>
    <w:rsid w:val="001F038C"/>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8E0"/>
    <w:rsid w:val="001F6E5C"/>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6EA"/>
    <w:rsid w:val="0020490A"/>
    <w:rsid w:val="00204AD9"/>
    <w:rsid w:val="00205237"/>
    <w:rsid w:val="00205560"/>
    <w:rsid w:val="002055DA"/>
    <w:rsid w:val="002058BA"/>
    <w:rsid w:val="002059D4"/>
    <w:rsid w:val="00205AA0"/>
    <w:rsid w:val="00206473"/>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7034"/>
    <w:rsid w:val="0021715D"/>
    <w:rsid w:val="002176A7"/>
    <w:rsid w:val="00217748"/>
    <w:rsid w:val="00217A29"/>
    <w:rsid w:val="00217AC8"/>
    <w:rsid w:val="00217ED5"/>
    <w:rsid w:val="002200BD"/>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55"/>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3B8"/>
    <w:rsid w:val="002F4562"/>
    <w:rsid w:val="002F4B44"/>
    <w:rsid w:val="002F4B9A"/>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9BF"/>
    <w:rsid w:val="00374AF4"/>
    <w:rsid w:val="00374C70"/>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1CD8"/>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D7D"/>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A7A"/>
    <w:rsid w:val="00452BF1"/>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00"/>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76"/>
    <w:rsid w:val="004C69FA"/>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0E"/>
    <w:rsid w:val="005462C2"/>
    <w:rsid w:val="00546412"/>
    <w:rsid w:val="00546944"/>
    <w:rsid w:val="00546A54"/>
    <w:rsid w:val="00546C2B"/>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063E"/>
    <w:rsid w:val="0061106F"/>
    <w:rsid w:val="006110CF"/>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0E53"/>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599"/>
    <w:rsid w:val="00670910"/>
    <w:rsid w:val="00670932"/>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B64"/>
    <w:rsid w:val="00715F10"/>
    <w:rsid w:val="0071602B"/>
    <w:rsid w:val="0071618F"/>
    <w:rsid w:val="00716371"/>
    <w:rsid w:val="007166B9"/>
    <w:rsid w:val="007167CF"/>
    <w:rsid w:val="00716F77"/>
    <w:rsid w:val="00717305"/>
    <w:rsid w:val="007175D9"/>
    <w:rsid w:val="007177B3"/>
    <w:rsid w:val="007179E6"/>
    <w:rsid w:val="00717D17"/>
    <w:rsid w:val="0072024D"/>
    <w:rsid w:val="0072083F"/>
    <w:rsid w:val="00720B5F"/>
    <w:rsid w:val="00720BE0"/>
    <w:rsid w:val="00720D40"/>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987"/>
    <w:rsid w:val="00785A34"/>
    <w:rsid w:val="00785B15"/>
    <w:rsid w:val="00785B64"/>
    <w:rsid w:val="00785BC6"/>
    <w:rsid w:val="00785D68"/>
    <w:rsid w:val="00786584"/>
    <w:rsid w:val="00786A93"/>
    <w:rsid w:val="00786D2B"/>
    <w:rsid w:val="00786EB0"/>
    <w:rsid w:val="0078711E"/>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CEB"/>
    <w:rsid w:val="007E5FEF"/>
    <w:rsid w:val="007E657B"/>
    <w:rsid w:val="007E670E"/>
    <w:rsid w:val="007E68B3"/>
    <w:rsid w:val="007E6B2D"/>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15B"/>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904"/>
    <w:rsid w:val="00871B8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E93"/>
    <w:rsid w:val="00953F11"/>
    <w:rsid w:val="0095458E"/>
    <w:rsid w:val="0095481A"/>
    <w:rsid w:val="00954A8F"/>
    <w:rsid w:val="00954DD6"/>
    <w:rsid w:val="00954FF2"/>
    <w:rsid w:val="009555EA"/>
    <w:rsid w:val="00955B86"/>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8E3"/>
    <w:rsid w:val="009709E9"/>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31B"/>
    <w:rsid w:val="009B1445"/>
    <w:rsid w:val="009B14A3"/>
    <w:rsid w:val="009B15FB"/>
    <w:rsid w:val="009B1777"/>
    <w:rsid w:val="009B19ED"/>
    <w:rsid w:val="009B2103"/>
    <w:rsid w:val="009B2191"/>
    <w:rsid w:val="009B2445"/>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8A5"/>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667"/>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754"/>
    <w:rsid w:val="009E7957"/>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2AA"/>
    <w:rsid w:val="00AE7395"/>
    <w:rsid w:val="00AE77D6"/>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379F"/>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54B"/>
    <w:rsid w:val="00C0175E"/>
    <w:rsid w:val="00C01A53"/>
    <w:rsid w:val="00C01A61"/>
    <w:rsid w:val="00C01CA4"/>
    <w:rsid w:val="00C01D99"/>
    <w:rsid w:val="00C01F4A"/>
    <w:rsid w:val="00C020D8"/>
    <w:rsid w:val="00C02208"/>
    <w:rsid w:val="00C0254A"/>
    <w:rsid w:val="00C027DB"/>
    <w:rsid w:val="00C02A94"/>
    <w:rsid w:val="00C02CAD"/>
    <w:rsid w:val="00C02F6D"/>
    <w:rsid w:val="00C03081"/>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3F6"/>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74"/>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3B0"/>
    <w:rsid w:val="00D135C8"/>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1FF5"/>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D8A"/>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7D1"/>
    <w:rsid w:val="00ED0CCC"/>
    <w:rsid w:val="00ED0D2D"/>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67"/>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55B"/>
    <w:rsid w:val="00F44582"/>
    <w:rsid w:val="00F446B3"/>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A6A"/>
    <w:rsid w:val="00F53D49"/>
    <w:rsid w:val="00F53F1E"/>
    <w:rsid w:val="00F54792"/>
    <w:rsid w:val="00F54971"/>
    <w:rsid w:val="00F552E2"/>
    <w:rsid w:val="00F5536D"/>
    <w:rsid w:val="00F5564F"/>
    <w:rsid w:val="00F5581F"/>
    <w:rsid w:val="00F55865"/>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AE3"/>
    <w:rsid w:val="00FA3B27"/>
    <w:rsid w:val="00FA401D"/>
    <w:rsid w:val="00FA4208"/>
    <w:rsid w:val="00FA47FB"/>
    <w:rsid w:val="00FA4E58"/>
    <w:rsid w:val="00FA541F"/>
    <w:rsid w:val="00FA565C"/>
    <w:rsid w:val="00FA5691"/>
    <w:rsid w:val="00FA5A07"/>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0F"/>
    <w:rsid w:val="00FE3C42"/>
    <w:rsid w:val="00FE4025"/>
    <w:rsid w:val="00FE412D"/>
    <w:rsid w:val="00FE437C"/>
    <w:rsid w:val="00FE49B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73</TotalTime>
  <Pages>681</Pages>
  <Words>206244</Words>
  <Characters>1093097</Characters>
  <Application>Microsoft Office Word</Application>
  <DocSecurity>0</DocSecurity>
  <Lines>9109</Lines>
  <Paragraphs>259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96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811</cp:revision>
  <cp:lastPrinted>2017-05-07T13:41:00Z</cp:lastPrinted>
  <dcterms:created xsi:type="dcterms:W3CDTF">2020-05-20T16:12:00Z</dcterms:created>
  <dcterms:modified xsi:type="dcterms:W3CDTF">2020-08-17T19:53:00Z</dcterms:modified>
</cp:coreProperties>
</file>